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63189" w14:textId="77777777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  <w:u w:val="single"/>
        </w:rPr>
      </w:pPr>
      <w:bookmarkStart w:id="0" w:name="_Hlk96246932"/>
      <w:r w:rsidRPr="00FE755C">
        <w:rPr>
          <w:rFonts w:asciiTheme="minorHAnsi" w:hAnsiTheme="minorHAnsi"/>
          <w:b/>
          <w:sz w:val="32"/>
          <w:szCs w:val="32"/>
          <w:u w:val="single"/>
        </w:rPr>
        <w:t>Department of Electrical Engineering</w:t>
      </w:r>
    </w:p>
    <w:p w14:paraId="5D974802" w14:textId="77777777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</w:rPr>
      </w:pPr>
    </w:p>
    <w:tbl>
      <w:tblPr>
        <w:tblW w:w="0" w:type="auto"/>
        <w:tblInd w:w="-90" w:type="dxa"/>
        <w:tblLook w:val="04A0" w:firstRow="1" w:lastRow="0" w:firstColumn="1" w:lastColumn="0" w:noHBand="0" w:noVBand="1"/>
      </w:tblPr>
      <w:tblGrid>
        <w:gridCol w:w="5238"/>
        <w:gridCol w:w="4338"/>
      </w:tblGrid>
      <w:tr w:rsidR="00485EE0" w:rsidRPr="00FE755C" w14:paraId="3BBA0D2B" w14:textId="77777777" w:rsidTr="009D3E62">
        <w:tc>
          <w:tcPr>
            <w:tcW w:w="5238" w:type="dxa"/>
            <w:shd w:val="clear" w:color="auto" w:fill="auto"/>
          </w:tcPr>
          <w:p w14:paraId="0FB25CA8" w14:textId="77777777" w:rsidR="00485EE0" w:rsidRPr="00FE755C" w:rsidRDefault="00485EE0" w:rsidP="009D3E62">
            <w:pPr>
              <w:spacing w:line="360" w:lineRule="auto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Faculty Member:_____________</w:t>
            </w:r>
          </w:p>
        </w:tc>
        <w:tc>
          <w:tcPr>
            <w:tcW w:w="4338" w:type="dxa"/>
            <w:shd w:val="clear" w:color="auto" w:fill="auto"/>
          </w:tcPr>
          <w:p w14:paraId="48994A09" w14:textId="77777777" w:rsidR="00485EE0" w:rsidRPr="00FE755C" w:rsidRDefault="00485EE0" w:rsidP="009D3E62">
            <w:pPr>
              <w:spacing w:line="360" w:lineRule="auto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Dated: ________________</w:t>
            </w:r>
          </w:p>
        </w:tc>
      </w:tr>
      <w:tr w:rsidR="00485EE0" w:rsidRPr="00FE755C" w14:paraId="3918C5BC" w14:textId="77777777" w:rsidTr="009D3E62">
        <w:tc>
          <w:tcPr>
            <w:tcW w:w="5238" w:type="dxa"/>
            <w:shd w:val="clear" w:color="auto" w:fill="auto"/>
          </w:tcPr>
          <w:p w14:paraId="6B97F28D" w14:textId="77777777" w:rsidR="00485EE0" w:rsidRPr="00FE755C" w:rsidRDefault="00485EE0" w:rsidP="009D3E62">
            <w:pPr>
              <w:spacing w:line="360" w:lineRule="auto"/>
              <w:rPr>
                <w:rFonts w:asciiTheme="minorHAnsi" w:hAnsiTheme="minorHAnsi"/>
                <w:b/>
                <w:sz w:val="26"/>
              </w:rPr>
            </w:pPr>
          </w:p>
          <w:p w14:paraId="3F40F373" w14:textId="77777777" w:rsidR="00485EE0" w:rsidRPr="00FE755C" w:rsidRDefault="00485EE0" w:rsidP="009D3E62">
            <w:pPr>
              <w:spacing w:line="360" w:lineRule="auto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Semester:___________________</w:t>
            </w:r>
          </w:p>
        </w:tc>
        <w:tc>
          <w:tcPr>
            <w:tcW w:w="4338" w:type="dxa"/>
            <w:shd w:val="clear" w:color="auto" w:fill="auto"/>
          </w:tcPr>
          <w:p w14:paraId="39C84FBB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</w:p>
          <w:p w14:paraId="54A78150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 xml:space="preserve"> Section: ________________</w:t>
            </w:r>
          </w:p>
        </w:tc>
      </w:tr>
    </w:tbl>
    <w:p w14:paraId="066697D0" w14:textId="77777777" w:rsidR="00485EE0" w:rsidRPr="00FE755C" w:rsidRDefault="00485EE0" w:rsidP="00485EE0">
      <w:pPr>
        <w:rPr>
          <w:rFonts w:asciiTheme="minorHAnsi" w:hAnsiTheme="minorHAnsi"/>
          <w:b/>
          <w:sz w:val="32"/>
          <w:szCs w:val="48"/>
        </w:rPr>
      </w:pPr>
    </w:p>
    <w:p w14:paraId="28DACA39" w14:textId="77777777" w:rsidR="00485EE0" w:rsidRPr="006E6C61" w:rsidRDefault="00485EE0" w:rsidP="00485EE0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  <w:u w:val="single"/>
        </w:rPr>
      </w:pP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EE-383</w:t>
      </w:r>
      <w:r w:rsidRPr="006E6C61">
        <w:rPr>
          <w:rFonts w:asciiTheme="minorHAnsi" w:hAnsiTheme="minorHAnsi"/>
          <w:sz w:val="32"/>
          <w:szCs w:val="48"/>
          <w:u w:val="single"/>
        </w:rPr>
        <w:t>-</w:t>
      </w: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Instrumentation and Measurements</w:t>
      </w:r>
    </w:p>
    <w:p w14:paraId="6C8CC75E" w14:textId="77777777" w:rsidR="00485EE0" w:rsidRPr="00FE755C" w:rsidRDefault="00485EE0" w:rsidP="00485EE0">
      <w:pPr>
        <w:adjustRightInd w:val="0"/>
        <w:jc w:val="center"/>
        <w:rPr>
          <w:rFonts w:asciiTheme="minorHAnsi" w:hAnsiTheme="minorHAnsi"/>
          <w:sz w:val="32"/>
          <w:szCs w:val="48"/>
        </w:rPr>
      </w:pPr>
    </w:p>
    <w:p w14:paraId="6FC9591B" w14:textId="23B5FA88" w:rsidR="00485EE0" w:rsidRPr="006E6C61" w:rsidRDefault="00485EE0" w:rsidP="00485EE0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</w:rPr>
      </w:pPr>
      <w:r w:rsidRPr="006E6C61">
        <w:rPr>
          <w:rFonts w:asciiTheme="minorHAnsi" w:hAnsiTheme="minorHAnsi"/>
          <w:b/>
          <w:bCs/>
          <w:sz w:val="32"/>
          <w:szCs w:val="48"/>
        </w:rPr>
        <w:t>Experiment #</w:t>
      </w:r>
      <w:r w:rsidR="0095133D">
        <w:rPr>
          <w:rFonts w:asciiTheme="minorHAnsi" w:hAnsiTheme="minorHAnsi"/>
          <w:b/>
          <w:bCs/>
          <w:sz w:val="32"/>
          <w:szCs w:val="48"/>
        </w:rPr>
        <w:t xml:space="preserve"> 6</w:t>
      </w:r>
    </w:p>
    <w:p w14:paraId="1A6C59AC" w14:textId="77777777" w:rsidR="00485EE0" w:rsidRPr="00FE755C" w:rsidRDefault="00485EE0" w:rsidP="00485EE0">
      <w:pPr>
        <w:adjustRightInd w:val="0"/>
        <w:jc w:val="center"/>
        <w:rPr>
          <w:rFonts w:asciiTheme="minorHAnsi" w:hAnsiTheme="minorHAnsi"/>
          <w:sz w:val="32"/>
          <w:szCs w:val="48"/>
        </w:rPr>
      </w:pPr>
    </w:p>
    <w:p w14:paraId="49B8CE83" w14:textId="5733C96D" w:rsidR="00485EE0" w:rsidRDefault="000E4BC4" w:rsidP="00485EE0">
      <w:pPr>
        <w:tabs>
          <w:tab w:val="left" w:pos="-450"/>
        </w:tabs>
        <w:jc w:val="center"/>
        <w:rPr>
          <w:rStyle w:val="fontstyle01"/>
          <w:rFonts w:asciiTheme="minorHAnsi" w:hAnsiTheme="minorHAnsi"/>
          <w:b/>
          <w:sz w:val="32"/>
          <w:u w:val="single"/>
        </w:rPr>
      </w:pPr>
      <w:r>
        <w:rPr>
          <w:rStyle w:val="fontstyle01"/>
          <w:rFonts w:asciiTheme="minorHAnsi" w:hAnsiTheme="minorHAnsi"/>
          <w:b/>
          <w:sz w:val="32"/>
          <w:u w:val="single"/>
        </w:rPr>
        <w:t>Background Su</w:t>
      </w:r>
      <w:r w:rsidR="001700DA">
        <w:rPr>
          <w:rStyle w:val="fontstyle01"/>
          <w:rFonts w:asciiTheme="minorHAnsi" w:hAnsiTheme="minorHAnsi"/>
          <w:b/>
          <w:sz w:val="32"/>
          <w:u w:val="single"/>
        </w:rPr>
        <w:t>p</w:t>
      </w:r>
      <w:r>
        <w:rPr>
          <w:rStyle w:val="fontstyle01"/>
          <w:rFonts w:asciiTheme="minorHAnsi" w:hAnsiTheme="minorHAnsi"/>
          <w:b/>
          <w:sz w:val="32"/>
          <w:u w:val="single"/>
        </w:rPr>
        <w:t>pression P</w:t>
      </w:r>
      <w:r w:rsidR="001700DA">
        <w:rPr>
          <w:rStyle w:val="fontstyle01"/>
          <w:rFonts w:asciiTheme="minorHAnsi" w:hAnsiTheme="minorHAnsi"/>
          <w:b/>
          <w:sz w:val="32"/>
          <w:u w:val="single"/>
        </w:rPr>
        <w:t>hotoelectric Switches</w:t>
      </w:r>
      <w:r>
        <w:rPr>
          <w:rStyle w:val="fontstyle01"/>
          <w:rFonts w:asciiTheme="minorHAnsi" w:hAnsiTheme="minorHAnsi"/>
          <w:b/>
          <w:sz w:val="32"/>
          <w:u w:val="single"/>
        </w:rPr>
        <w:t xml:space="preserve"> </w:t>
      </w:r>
    </w:p>
    <w:p w14:paraId="51D745D0" w14:textId="77777777" w:rsidR="00485EE0" w:rsidRPr="006E6C61" w:rsidRDefault="00485EE0" w:rsidP="00485EE0">
      <w:pPr>
        <w:tabs>
          <w:tab w:val="left" w:pos="-450"/>
        </w:tabs>
        <w:jc w:val="center"/>
        <w:rPr>
          <w:rStyle w:val="fontstyle01"/>
          <w:rFonts w:asciiTheme="minorHAnsi" w:hAnsiTheme="minorHAnsi"/>
          <w:b/>
          <w:sz w:val="32"/>
          <w:u w:val="single"/>
        </w:rPr>
      </w:pPr>
    </w:p>
    <w:p w14:paraId="4A9E2EAE" w14:textId="77777777" w:rsidR="00485EE0" w:rsidRPr="00FE755C" w:rsidRDefault="00485EE0" w:rsidP="00485EE0">
      <w:pPr>
        <w:tabs>
          <w:tab w:val="left" w:pos="-450"/>
        </w:tabs>
        <w:jc w:val="center"/>
        <w:rPr>
          <w:rFonts w:asciiTheme="minorHAnsi" w:hAnsiTheme="minorHAnsi"/>
          <w:b/>
          <w:sz w:val="32"/>
          <w:szCs w:val="24"/>
          <w:u w:val="single"/>
        </w:rPr>
      </w:pPr>
    </w:p>
    <w:tbl>
      <w:tblPr>
        <w:tblW w:w="9401" w:type="dxa"/>
        <w:jc w:val="center"/>
        <w:tblLayout w:type="fixed"/>
        <w:tblCellMar>
          <w:top w:w="7" w:type="dxa"/>
          <w:left w:w="17" w:type="dxa"/>
          <w:right w:w="84" w:type="dxa"/>
        </w:tblCellMar>
        <w:tblLook w:val="04A0" w:firstRow="1" w:lastRow="0" w:firstColumn="1" w:lastColumn="0" w:noHBand="0" w:noVBand="1"/>
      </w:tblPr>
      <w:tblGrid>
        <w:gridCol w:w="2016"/>
        <w:gridCol w:w="1344"/>
        <w:gridCol w:w="1477"/>
        <w:gridCol w:w="1134"/>
        <w:gridCol w:w="1017"/>
        <w:gridCol w:w="1209"/>
        <w:gridCol w:w="1204"/>
      </w:tblGrid>
      <w:tr w:rsidR="00485EE0" w:rsidRPr="00FE755C" w14:paraId="0F783714" w14:textId="77777777" w:rsidTr="007F5E0D">
        <w:trPr>
          <w:trHeight w:val="645"/>
          <w:jc w:val="center"/>
        </w:trPr>
        <w:tc>
          <w:tcPr>
            <w:tcW w:w="201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171953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</w:p>
        </w:tc>
        <w:tc>
          <w:tcPr>
            <w:tcW w:w="134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5335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2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EA54F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4/</w:t>
            </w:r>
          </w:p>
          <w:p w14:paraId="32589D58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CLO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040D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4/ CLO4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D1A59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8/ CLO5</w:t>
            </w:r>
          </w:p>
          <w:p w14:paraId="7428A7F0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F99B2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9/ CLO6</w:t>
            </w:r>
          </w:p>
        </w:tc>
      </w:tr>
      <w:tr w:rsidR="00485EE0" w:rsidRPr="00FE755C" w14:paraId="1D746679" w14:textId="77777777" w:rsidTr="007F5E0D">
        <w:trPr>
          <w:trHeight w:val="1484"/>
          <w:jc w:val="center"/>
        </w:trPr>
        <w:tc>
          <w:tcPr>
            <w:tcW w:w="201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E5C5F2" w14:textId="77777777" w:rsidR="00485EE0" w:rsidRPr="00FE755C" w:rsidRDefault="00485EE0" w:rsidP="007F5E0D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6E799ED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E08D7B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4941C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Name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6E5513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48C2A08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6D963B94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7788E5C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Reg. No 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6FA20F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D03AE9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2370F4E8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Viva / Quiz / Lab Perform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703036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Analysis of data in Lab Report</w:t>
            </w:r>
          </w:p>
          <w:p w14:paraId="4DF66FD8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22D7E59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2654DDBF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Modern Tool Usage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0CBB1D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41719011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 xml:space="preserve">Ethics and Safety     </w:t>
            </w:r>
          </w:p>
          <w:p w14:paraId="3CB0C0A8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DBB6C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7EFF267C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Individual and Teamwork</w:t>
            </w:r>
          </w:p>
        </w:tc>
      </w:tr>
      <w:tr w:rsidR="00485EE0" w:rsidRPr="00FE755C" w14:paraId="16F522D4" w14:textId="77777777" w:rsidTr="007F5E0D">
        <w:trPr>
          <w:trHeight w:val="235"/>
          <w:jc w:val="center"/>
        </w:trPr>
        <w:tc>
          <w:tcPr>
            <w:tcW w:w="201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8BFA83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6432A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B785B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E4E339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DC2F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85F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89DA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</w:tr>
      <w:tr w:rsidR="00485EE0" w:rsidRPr="00FE755C" w14:paraId="4384D9E4" w14:textId="77777777" w:rsidTr="007F5E0D">
        <w:trPr>
          <w:trHeight w:val="875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5EEF7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D4C4C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50642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1DD530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869A8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A15FF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A817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31CC1F3F" w14:textId="77777777" w:rsidTr="007F5E0D">
        <w:trPr>
          <w:trHeight w:val="773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7D3B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33102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C05C6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6541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419E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23A7C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1A8E2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65F5AEA5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78CC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8BED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C56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D1D7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053A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5AC9E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C14C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7CFCEE80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9CB0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2FAD2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1AB0C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BBFF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FD041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5149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2FF67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14:paraId="0E56ADC6" w14:textId="77777777" w:rsidR="00485EE0" w:rsidRPr="00FE755C" w:rsidRDefault="00485EE0" w:rsidP="00485EE0">
      <w:pPr>
        <w:rPr>
          <w:rFonts w:asciiTheme="minorHAnsi" w:hAnsiTheme="minorHAnsi"/>
          <w:b/>
          <w:color w:val="000000" w:themeColor="text1"/>
          <w:sz w:val="32"/>
          <w:szCs w:val="32"/>
        </w:rPr>
      </w:pPr>
    </w:p>
    <w:p w14:paraId="05691DBD" w14:textId="7725B76C" w:rsidR="00983054" w:rsidRDefault="00983054">
      <w:pPr>
        <w:ind w:left="8584"/>
        <w:rPr>
          <w:rFonts w:ascii="Times New Roman"/>
          <w:sz w:val="20"/>
        </w:rPr>
      </w:pPr>
    </w:p>
    <w:p w14:paraId="2CA6961B" w14:textId="77777777" w:rsidR="00983054" w:rsidRDefault="00983054">
      <w:pPr>
        <w:pStyle w:val="BodyText"/>
        <w:rPr>
          <w:rFonts w:ascii="Times New Roman"/>
        </w:rPr>
      </w:pPr>
    </w:p>
    <w:p w14:paraId="0DD9575D" w14:textId="77777777" w:rsidR="00983054" w:rsidRDefault="00983054">
      <w:pPr>
        <w:pStyle w:val="BodyText"/>
        <w:rPr>
          <w:rFonts w:ascii="Times New Roman"/>
        </w:rPr>
      </w:pPr>
    </w:p>
    <w:p w14:paraId="65F93E2F" w14:textId="77777777" w:rsidR="00983054" w:rsidRDefault="00983054">
      <w:pPr>
        <w:pStyle w:val="BodyText"/>
        <w:rPr>
          <w:rFonts w:ascii="Times New Roman"/>
        </w:rPr>
      </w:pPr>
    </w:p>
    <w:p w14:paraId="25D38225" w14:textId="3BC8FE7F" w:rsidR="00983054" w:rsidRDefault="00983054">
      <w:pPr>
        <w:pStyle w:val="BodyText"/>
        <w:rPr>
          <w:rFonts w:ascii="Times New Roman"/>
        </w:rPr>
      </w:pPr>
    </w:p>
    <w:p w14:paraId="28D81BFD" w14:textId="05B68830" w:rsidR="00485EE0" w:rsidRDefault="00485EE0">
      <w:pPr>
        <w:pStyle w:val="BodyText"/>
        <w:rPr>
          <w:rFonts w:ascii="Times New Roman"/>
        </w:rPr>
      </w:pPr>
    </w:p>
    <w:p w14:paraId="469353A8" w14:textId="1CFD330B" w:rsidR="00485EE0" w:rsidRDefault="00485EE0">
      <w:pPr>
        <w:pStyle w:val="BodyText"/>
        <w:rPr>
          <w:rFonts w:ascii="Times New Roman"/>
        </w:rPr>
      </w:pPr>
    </w:p>
    <w:p w14:paraId="21652764" w14:textId="7CC1EDB2" w:rsid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  <w:r w:rsidRPr="00485EE0">
        <w:rPr>
          <w:b/>
          <w:bCs/>
          <w:sz w:val="32"/>
          <w:szCs w:val="32"/>
        </w:rPr>
        <w:lastRenderedPageBreak/>
        <w:t xml:space="preserve">Lab no. </w:t>
      </w:r>
      <w:r w:rsidR="001700DA">
        <w:rPr>
          <w:b/>
          <w:bCs/>
          <w:sz w:val="32"/>
          <w:szCs w:val="32"/>
        </w:rPr>
        <w:t>6</w:t>
      </w:r>
    </w:p>
    <w:p w14:paraId="0F7958DE" w14:textId="77777777" w:rsidR="00485EE0" w:rsidRP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</w:p>
    <w:p w14:paraId="389BECC3" w14:textId="75209500" w:rsidR="00485EE0" w:rsidRP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  <w:r w:rsidRPr="00485EE0">
        <w:rPr>
          <w:sz w:val="32"/>
          <w:szCs w:val="32"/>
        </w:rPr>
        <w:t xml:space="preserve"> </w:t>
      </w:r>
      <w:r w:rsidR="001700DA">
        <w:rPr>
          <w:b/>
          <w:bCs/>
          <w:sz w:val="40"/>
          <w:szCs w:val="40"/>
        </w:rPr>
        <w:t>Background Suppression Photoelectric Switch</w:t>
      </w:r>
    </w:p>
    <w:p w14:paraId="5953F6F2" w14:textId="77777777" w:rsidR="00485EE0" w:rsidRDefault="00485EE0">
      <w:pPr>
        <w:pStyle w:val="BodyText"/>
        <w:rPr>
          <w:rFonts w:ascii="Times New Roman"/>
        </w:rPr>
      </w:pPr>
    </w:p>
    <w:p w14:paraId="5AF78A46" w14:textId="77777777" w:rsidR="00983054" w:rsidRDefault="00983054">
      <w:pPr>
        <w:pStyle w:val="BodyText"/>
        <w:rPr>
          <w:rFonts w:ascii="Times New Roman"/>
        </w:rPr>
      </w:pPr>
    </w:p>
    <w:p w14:paraId="65808C60" w14:textId="77777777" w:rsidR="00983054" w:rsidRDefault="00983054">
      <w:pPr>
        <w:pStyle w:val="BodyText"/>
        <w:spacing w:before="9"/>
        <w:rPr>
          <w:rFonts w:ascii="Times New Roman"/>
          <w:sz w:val="21"/>
        </w:rPr>
      </w:pPr>
    </w:p>
    <w:p w14:paraId="0F961CC3" w14:textId="57FF43E7" w:rsidR="00983054" w:rsidRPr="00485EE0" w:rsidRDefault="00E204C7" w:rsidP="00485EE0">
      <w:pPr>
        <w:pStyle w:val="Heading1"/>
        <w:spacing w:before="1" w:line="360" w:lineRule="auto"/>
        <w:ind w:left="864" w:right="864"/>
        <w:jc w:val="both"/>
        <w:rPr>
          <w:sz w:val="24"/>
          <w:szCs w:val="24"/>
        </w:rPr>
      </w:pPr>
      <w:r>
        <w:rPr>
          <w:spacing w:val="-9"/>
        </w:rPr>
        <w:t xml:space="preserve"> </w:t>
      </w:r>
      <w:r w:rsidRPr="00485EE0">
        <w:rPr>
          <w:sz w:val="24"/>
          <w:szCs w:val="24"/>
        </w:rPr>
        <w:t>OBJECTIVE</w:t>
      </w:r>
    </w:p>
    <w:p w14:paraId="5097D6B9" w14:textId="7D9FB215" w:rsidR="00CD79A2" w:rsidRPr="00CD79A2" w:rsidRDefault="00CD79A2" w:rsidP="0000458F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 xml:space="preserve">In this </w:t>
      </w:r>
      <w:r>
        <w:rPr>
          <w:bCs/>
          <w:sz w:val="24"/>
          <w:szCs w:val="24"/>
        </w:rPr>
        <w:t>lab</w:t>
      </w:r>
      <w:r w:rsidRPr="00CD79A2">
        <w:rPr>
          <w:bCs/>
          <w:sz w:val="24"/>
          <w:szCs w:val="24"/>
        </w:rPr>
        <w:t>, you will be introduced to background suppression photoelectric</w:t>
      </w:r>
      <w:r w:rsidR="0000458F">
        <w:rPr>
          <w:bCs/>
          <w:sz w:val="24"/>
          <w:szCs w:val="24"/>
        </w:rPr>
        <w:t xml:space="preserve"> </w:t>
      </w:r>
      <w:r w:rsidRPr="00CD79A2">
        <w:rPr>
          <w:bCs/>
          <w:sz w:val="24"/>
          <w:szCs w:val="24"/>
        </w:rPr>
        <w:t>switches;</w:t>
      </w:r>
    </w:p>
    <w:p w14:paraId="6C15559D" w14:textId="77777777" w:rsidR="00CD79A2" w:rsidRPr="00CD79A2" w:rsidRDefault="00CD79A2" w:rsidP="00CD79A2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>• You will learn how and when they are used;</w:t>
      </w:r>
    </w:p>
    <w:p w14:paraId="09826325" w14:textId="77777777" w:rsidR="00CD79A2" w:rsidRPr="00CD79A2" w:rsidRDefault="00CD79A2" w:rsidP="00CD79A2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>• You will also learn their advantages and disadvantages;</w:t>
      </w:r>
    </w:p>
    <w:p w14:paraId="0CDA2F2C" w14:textId="6A2246B3" w:rsidR="00983054" w:rsidRPr="00CD79A2" w:rsidRDefault="00CD79A2" w:rsidP="00CD79A2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>• You will experiment with their operation using the Reflective Block.</w:t>
      </w:r>
    </w:p>
    <w:p w14:paraId="72AF2743" w14:textId="77777777" w:rsidR="00983054" w:rsidRPr="00485EE0" w:rsidRDefault="00983054" w:rsidP="00485EE0">
      <w:pPr>
        <w:pStyle w:val="BodyText"/>
        <w:spacing w:before="6" w:line="360" w:lineRule="auto"/>
        <w:ind w:left="864" w:right="864"/>
        <w:jc w:val="both"/>
        <w:rPr>
          <w:sz w:val="24"/>
          <w:szCs w:val="24"/>
        </w:rPr>
      </w:pPr>
    </w:p>
    <w:p w14:paraId="44823099" w14:textId="3834C776" w:rsidR="00983054" w:rsidRDefault="00351B76" w:rsidP="00485EE0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  <w:r>
        <w:rPr>
          <w:sz w:val="24"/>
          <w:szCs w:val="24"/>
        </w:rPr>
        <w:t>Introduction</w:t>
      </w:r>
    </w:p>
    <w:p w14:paraId="3F310C90" w14:textId="422EE783" w:rsidR="009663B7" w:rsidRPr="009663B7" w:rsidRDefault="009663B7" w:rsidP="00BB7283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9663B7">
        <w:rPr>
          <w:b w:val="0"/>
          <w:bCs w:val="0"/>
          <w:sz w:val="24"/>
          <w:szCs w:val="24"/>
        </w:rPr>
        <w:t>Background suppression sensors are designed for short range applications [less</w:t>
      </w:r>
      <w:r w:rsidR="00265EF9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than 100 mm (4 in)] where the background behind the target is very close and very</w:t>
      </w:r>
      <w:r w:rsidR="00265EF9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reflective. Background suppression sensing is one of the many types of the diffuse</w:t>
      </w:r>
      <w:r w:rsidR="00265EF9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sensing mode.</w:t>
      </w:r>
      <w:r w:rsidR="008430A2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Instead of attempting to ignore the background behind the target, background</w:t>
      </w:r>
      <w:r w:rsidR="008430A2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suppression sensors use sophisticated electronics actively to detect the presence</w:t>
      </w:r>
      <w:r w:rsidR="008430A2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of both the target and the background.</w:t>
      </w:r>
    </w:p>
    <w:p w14:paraId="60A23BF1" w14:textId="7520B71D" w:rsidR="009663B7" w:rsidRDefault="009663B7" w:rsidP="00BB7283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9663B7">
        <w:rPr>
          <w:b w:val="0"/>
          <w:bCs w:val="0"/>
          <w:sz w:val="24"/>
          <w:szCs w:val="24"/>
        </w:rPr>
        <w:t>Background suppression sensors contain two active photoelectric sensing elements</w:t>
      </w:r>
      <w:r w:rsidR="00BB7283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calibrated to detect objects in front and behind the nominal sensing distance. As</w:t>
      </w:r>
      <w:r w:rsidR="00BB7283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Figure 3-1 shows, sensing element 1 detects reflections from behind the nominal</w:t>
      </w:r>
      <w:r w:rsidR="00BB7283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sensing distance, and sensing element 2 detects reflections in front of the nominal</w:t>
      </w:r>
      <w:r w:rsidR="00BB7283">
        <w:rPr>
          <w:b w:val="0"/>
          <w:bCs w:val="0"/>
          <w:sz w:val="24"/>
          <w:szCs w:val="24"/>
        </w:rPr>
        <w:t xml:space="preserve"> </w:t>
      </w:r>
      <w:r w:rsidRPr="009663B7">
        <w:rPr>
          <w:b w:val="0"/>
          <w:bCs w:val="0"/>
          <w:sz w:val="24"/>
          <w:szCs w:val="24"/>
        </w:rPr>
        <w:t>sensing distance.</w:t>
      </w:r>
    </w:p>
    <w:p w14:paraId="5369BEF5" w14:textId="234BCE68" w:rsidR="00265EF9" w:rsidRDefault="00265EF9" w:rsidP="00265EF9">
      <w:pPr>
        <w:pStyle w:val="Heading1"/>
        <w:spacing w:line="360" w:lineRule="auto"/>
        <w:ind w:left="864" w:right="864"/>
        <w:jc w:val="center"/>
        <w:rPr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2E3A3909" wp14:editId="30092900">
            <wp:extent cx="5463031" cy="2600325"/>
            <wp:effectExtent l="0" t="0" r="444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1853" cy="260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821AE" w14:textId="77777777" w:rsidR="00265EF9" w:rsidRDefault="00265EF9" w:rsidP="008430A2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1B32125D" w14:textId="77777777" w:rsidR="00474033" w:rsidRPr="00474033" w:rsidRDefault="00474033" w:rsidP="00474033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74033">
        <w:rPr>
          <w:b w:val="0"/>
          <w:bCs w:val="0"/>
          <w:sz w:val="24"/>
          <w:szCs w:val="24"/>
        </w:rPr>
        <w:lastRenderedPageBreak/>
        <w:t>By comparing the two signals, the sensor can ignore the presence of a very reflective</w:t>
      </w:r>
    </w:p>
    <w:p w14:paraId="0A5ADB9A" w14:textId="5646A9AE" w:rsidR="00474033" w:rsidRPr="00474033" w:rsidRDefault="00474033" w:rsidP="00474033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74033">
        <w:rPr>
          <w:b w:val="0"/>
          <w:bCs w:val="0"/>
          <w:sz w:val="24"/>
          <w:szCs w:val="24"/>
        </w:rPr>
        <w:t>background almost directly behind a dark, less-reflective target. The sensor output</w:t>
      </w:r>
      <w:r>
        <w:rPr>
          <w:b w:val="0"/>
          <w:bCs w:val="0"/>
          <w:sz w:val="24"/>
          <w:szCs w:val="24"/>
        </w:rPr>
        <w:t xml:space="preserve"> </w:t>
      </w:r>
      <w:r w:rsidRPr="00474033">
        <w:rPr>
          <w:b w:val="0"/>
          <w:bCs w:val="0"/>
          <w:sz w:val="24"/>
          <w:szCs w:val="24"/>
        </w:rPr>
        <w:t>will change state on active detection of the target, or on active detection of the</w:t>
      </w:r>
      <w:r>
        <w:rPr>
          <w:b w:val="0"/>
          <w:bCs w:val="0"/>
          <w:sz w:val="24"/>
          <w:szCs w:val="24"/>
        </w:rPr>
        <w:t xml:space="preserve"> </w:t>
      </w:r>
      <w:r w:rsidRPr="00474033">
        <w:rPr>
          <w:b w:val="0"/>
          <w:bCs w:val="0"/>
          <w:sz w:val="24"/>
          <w:szCs w:val="24"/>
        </w:rPr>
        <w:t>background</w:t>
      </w:r>
      <w:r>
        <w:rPr>
          <w:b w:val="0"/>
          <w:bCs w:val="0"/>
          <w:sz w:val="24"/>
          <w:szCs w:val="24"/>
        </w:rPr>
        <w:t xml:space="preserve">. </w:t>
      </w:r>
      <w:r w:rsidRPr="00474033">
        <w:rPr>
          <w:b w:val="0"/>
          <w:bCs w:val="0"/>
          <w:sz w:val="24"/>
          <w:szCs w:val="24"/>
        </w:rPr>
        <w:t>For reliable background suppression, a minimum separation distance of 10% the</w:t>
      </w:r>
      <w:r>
        <w:rPr>
          <w:b w:val="0"/>
          <w:bCs w:val="0"/>
          <w:sz w:val="24"/>
          <w:szCs w:val="24"/>
        </w:rPr>
        <w:t xml:space="preserve"> </w:t>
      </w:r>
      <w:r w:rsidRPr="00474033">
        <w:rPr>
          <w:b w:val="0"/>
          <w:bCs w:val="0"/>
          <w:sz w:val="24"/>
          <w:szCs w:val="24"/>
        </w:rPr>
        <w:t>maximum sensing distance is recommended between the target object and the</w:t>
      </w:r>
      <w:r>
        <w:rPr>
          <w:b w:val="0"/>
          <w:bCs w:val="0"/>
          <w:sz w:val="24"/>
          <w:szCs w:val="24"/>
        </w:rPr>
        <w:t xml:space="preserve"> </w:t>
      </w:r>
      <w:r w:rsidRPr="00474033">
        <w:rPr>
          <w:b w:val="0"/>
          <w:bCs w:val="0"/>
          <w:sz w:val="24"/>
          <w:szCs w:val="24"/>
        </w:rPr>
        <w:t>background.</w:t>
      </w:r>
    </w:p>
    <w:p w14:paraId="14691A4F" w14:textId="4E1D541E" w:rsidR="00474033" w:rsidRDefault="00474033" w:rsidP="00474033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74033">
        <w:rPr>
          <w:b w:val="0"/>
          <w:bCs w:val="0"/>
          <w:sz w:val="24"/>
          <w:szCs w:val="24"/>
        </w:rPr>
        <w:t>Due to the detection method, only targets traveling horizontally to the sensor are</w:t>
      </w:r>
      <w:r>
        <w:rPr>
          <w:b w:val="0"/>
          <w:bCs w:val="0"/>
          <w:sz w:val="24"/>
          <w:szCs w:val="24"/>
        </w:rPr>
        <w:t xml:space="preserve"> </w:t>
      </w:r>
      <w:r w:rsidRPr="00474033">
        <w:rPr>
          <w:b w:val="0"/>
          <w:bCs w:val="0"/>
          <w:sz w:val="24"/>
          <w:szCs w:val="24"/>
        </w:rPr>
        <w:t>detected,</w:t>
      </w:r>
      <w:r>
        <w:rPr>
          <w:b w:val="0"/>
          <w:bCs w:val="0"/>
          <w:sz w:val="24"/>
          <w:szCs w:val="24"/>
        </w:rPr>
        <w:t xml:space="preserve"> </w:t>
      </w:r>
      <w:r w:rsidRPr="00474033">
        <w:rPr>
          <w:b w:val="0"/>
          <w:bCs w:val="0"/>
          <w:sz w:val="24"/>
          <w:szCs w:val="24"/>
        </w:rPr>
        <w:t>that is from left to right, or front to back as shown in Figure 3-2. Target</w:t>
      </w:r>
      <w:r>
        <w:rPr>
          <w:b w:val="0"/>
          <w:bCs w:val="0"/>
          <w:sz w:val="24"/>
          <w:szCs w:val="24"/>
        </w:rPr>
        <w:t xml:space="preserve"> </w:t>
      </w:r>
      <w:r w:rsidRPr="00474033">
        <w:rPr>
          <w:b w:val="0"/>
          <w:bCs w:val="0"/>
          <w:sz w:val="24"/>
          <w:szCs w:val="24"/>
        </w:rPr>
        <w:t xml:space="preserve">traveling vertically </w:t>
      </w:r>
      <w:r w:rsidR="00B41EE8">
        <w:rPr>
          <w:b w:val="0"/>
          <w:bCs w:val="0"/>
          <w:sz w:val="24"/>
          <w:szCs w:val="24"/>
        </w:rPr>
        <w:t xml:space="preserve"> </w:t>
      </w:r>
      <w:r w:rsidRPr="00474033">
        <w:rPr>
          <w:b w:val="0"/>
          <w:bCs w:val="0"/>
          <w:sz w:val="24"/>
          <w:szCs w:val="24"/>
        </w:rPr>
        <w:t>may not be accurately detected.</w:t>
      </w:r>
    </w:p>
    <w:p w14:paraId="06FE69BA" w14:textId="27E41E15" w:rsidR="00C51D23" w:rsidRDefault="00C51D23" w:rsidP="00C51D23">
      <w:pPr>
        <w:pStyle w:val="Heading1"/>
        <w:spacing w:line="360" w:lineRule="auto"/>
        <w:ind w:left="864" w:right="864"/>
        <w:jc w:val="center"/>
        <w:rPr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7562E46A" wp14:editId="331286F5">
            <wp:extent cx="5105400" cy="3369393"/>
            <wp:effectExtent l="0" t="0" r="0" b="254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1272" cy="337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968CB" w14:textId="2C1BCF0D" w:rsidR="00113195" w:rsidRPr="00113195" w:rsidRDefault="00113195" w:rsidP="00C31370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113195">
        <w:rPr>
          <w:b w:val="0"/>
          <w:bCs w:val="0"/>
          <w:sz w:val="24"/>
          <w:szCs w:val="24"/>
        </w:rPr>
        <w:t>The Background Suppression Photoelectric Switch of your training system is shown</w:t>
      </w:r>
      <w:r w:rsidR="00C31370" w:rsidRPr="00C31370">
        <w:rPr>
          <w:b w:val="0"/>
          <w:bCs w:val="0"/>
          <w:sz w:val="24"/>
          <w:szCs w:val="24"/>
        </w:rPr>
        <w:t xml:space="preserve"> </w:t>
      </w:r>
      <w:r w:rsidRPr="00113195">
        <w:rPr>
          <w:b w:val="0"/>
          <w:bCs w:val="0"/>
          <w:sz w:val="24"/>
          <w:szCs w:val="24"/>
        </w:rPr>
        <w:t>in Figure 3-3.</w:t>
      </w:r>
    </w:p>
    <w:p w14:paraId="7EF7CD6E" w14:textId="6E93B96E" w:rsidR="00113195" w:rsidRDefault="00113195" w:rsidP="00C31370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113195">
        <w:rPr>
          <w:b w:val="0"/>
          <w:bCs w:val="0"/>
          <w:sz w:val="24"/>
          <w:szCs w:val="24"/>
        </w:rPr>
        <w:t>As Figure 3-3 shows, the sensor has a power indicator (green LED), an output</w:t>
      </w:r>
      <w:r w:rsidR="00C31370">
        <w:rPr>
          <w:b w:val="0"/>
          <w:bCs w:val="0"/>
          <w:sz w:val="24"/>
          <w:szCs w:val="24"/>
        </w:rPr>
        <w:t xml:space="preserve"> </w:t>
      </w:r>
      <w:r w:rsidRPr="00113195">
        <w:rPr>
          <w:b w:val="0"/>
          <w:bCs w:val="0"/>
          <w:sz w:val="24"/>
          <w:szCs w:val="24"/>
        </w:rPr>
        <w:t>indicator (yellow LED) that lights when the output is activated, and a stability</w:t>
      </w:r>
      <w:r w:rsidR="00C31370">
        <w:rPr>
          <w:b w:val="0"/>
          <w:bCs w:val="0"/>
          <w:sz w:val="24"/>
          <w:szCs w:val="24"/>
        </w:rPr>
        <w:t xml:space="preserve"> </w:t>
      </w:r>
      <w:r w:rsidRPr="00113195">
        <w:rPr>
          <w:b w:val="0"/>
          <w:bCs w:val="0"/>
          <w:sz w:val="24"/>
          <w:szCs w:val="24"/>
        </w:rPr>
        <w:t>indicator (orange LED) that lights when the excess gain exceeds 2.5. There is no</w:t>
      </w:r>
      <w:r w:rsidR="00C31370">
        <w:rPr>
          <w:b w:val="0"/>
          <w:bCs w:val="0"/>
          <w:sz w:val="24"/>
          <w:szCs w:val="24"/>
        </w:rPr>
        <w:t xml:space="preserve"> </w:t>
      </w:r>
      <w:r w:rsidRPr="00113195">
        <w:rPr>
          <w:b w:val="0"/>
          <w:bCs w:val="0"/>
          <w:sz w:val="24"/>
          <w:szCs w:val="24"/>
        </w:rPr>
        <w:t>sensitivity adjustment on this sensor. Other characteristics of the Background</w:t>
      </w:r>
      <w:r w:rsidR="00C31370">
        <w:rPr>
          <w:b w:val="0"/>
          <w:bCs w:val="0"/>
          <w:sz w:val="24"/>
          <w:szCs w:val="24"/>
        </w:rPr>
        <w:t xml:space="preserve"> </w:t>
      </w:r>
      <w:r w:rsidRPr="00113195">
        <w:rPr>
          <w:b w:val="0"/>
          <w:bCs w:val="0"/>
          <w:sz w:val="24"/>
          <w:szCs w:val="24"/>
        </w:rPr>
        <w:t>Suppression Photoelectric Switch are shown in Table 3-1</w:t>
      </w:r>
    </w:p>
    <w:p w14:paraId="4D984EF6" w14:textId="77777777" w:rsidR="00D907AE" w:rsidRDefault="00D907AE" w:rsidP="00113195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6C5728FC" w14:textId="77777777" w:rsidR="00D907AE" w:rsidRDefault="00D907AE" w:rsidP="00113195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45944128" w14:textId="77777777" w:rsidR="00D907AE" w:rsidRDefault="00D907AE" w:rsidP="00113195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5F68B7B3" w14:textId="163C111F" w:rsidR="00265EF9" w:rsidRDefault="00D907AE" w:rsidP="00841EEA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9952CE" wp14:editId="30899074">
            <wp:extent cx="5172075" cy="4758997"/>
            <wp:effectExtent l="0" t="0" r="0" b="3810"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engineering drawing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4758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E4211" w14:textId="46AC1636" w:rsidR="00265EF9" w:rsidRPr="00747854" w:rsidRDefault="00841EEA" w:rsidP="00747854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61980104" wp14:editId="5FF07882">
            <wp:extent cx="5086350" cy="3459001"/>
            <wp:effectExtent l="0" t="0" r="0" b="825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7795" cy="345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66EEC" w14:textId="03022A50" w:rsidR="00BB7283" w:rsidRDefault="00BB7283" w:rsidP="00747854">
      <w:pPr>
        <w:pStyle w:val="BodyText"/>
        <w:ind w:right="720"/>
        <w:jc w:val="both"/>
        <w:rPr>
          <w:sz w:val="24"/>
          <w:szCs w:val="24"/>
        </w:rPr>
      </w:pPr>
    </w:p>
    <w:p w14:paraId="4D5EEF2F" w14:textId="77777777" w:rsidR="00D2436F" w:rsidRPr="006D6337" w:rsidRDefault="00D2436F" w:rsidP="00013910">
      <w:pPr>
        <w:pStyle w:val="BodyText"/>
        <w:ind w:right="720"/>
        <w:rPr>
          <w:b/>
          <w:sz w:val="24"/>
          <w:szCs w:val="24"/>
        </w:rPr>
      </w:pPr>
    </w:p>
    <w:p w14:paraId="4E0ACF97" w14:textId="77777777" w:rsidR="00D2436F" w:rsidRPr="006D6337" w:rsidRDefault="00D2436F" w:rsidP="00D2436F">
      <w:pPr>
        <w:pStyle w:val="BodyText"/>
        <w:spacing w:before="8"/>
        <w:ind w:left="720" w:right="720"/>
        <w:rPr>
          <w:b/>
          <w:sz w:val="24"/>
          <w:szCs w:val="24"/>
        </w:rPr>
      </w:pPr>
    </w:p>
    <w:p w14:paraId="0FCAB4D1" w14:textId="77777777" w:rsidR="00D2436F" w:rsidRDefault="00D2436F" w:rsidP="00D2436F">
      <w:pPr>
        <w:pStyle w:val="Heading2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Procedure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Summary</w:t>
      </w:r>
    </w:p>
    <w:p w14:paraId="389435A2" w14:textId="77777777" w:rsidR="000236C1" w:rsidRDefault="000236C1" w:rsidP="00D2436F">
      <w:pPr>
        <w:pStyle w:val="Heading2"/>
        <w:ind w:left="720" w:right="720"/>
        <w:rPr>
          <w:sz w:val="24"/>
          <w:szCs w:val="24"/>
        </w:rPr>
      </w:pPr>
    </w:p>
    <w:p w14:paraId="2173FFCE" w14:textId="77777777" w:rsidR="000236C1" w:rsidRPr="000236C1" w:rsidRDefault="000236C1" w:rsidP="00747854">
      <w:pPr>
        <w:pStyle w:val="Heading2"/>
        <w:spacing w:line="360" w:lineRule="auto"/>
        <w:ind w:left="720" w:right="720"/>
        <w:jc w:val="both"/>
        <w:rPr>
          <w:b w:val="0"/>
          <w:bCs w:val="0"/>
          <w:sz w:val="24"/>
          <w:szCs w:val="24"/>
        </w:rPr>
      </w:pPr>
      <w:r w:rsidRPr="000236C1">
        <w:rPr>
          <w:b w:val="0"/>
          <w:bCs w:val="0"/>
          <w:sz w:val="24"/>
          <w:szCs w:val="24"/>
        </w:rPr>
        <w:t>In the first part of the exercise, Setup, you will set up the circuit and position the</w:t>
      </w:r>
    </w:p>
    <w:p w14:paraId="7A29384E" w14:textId="77777777" w:rsidR="000236C1" w:rsidRPr="000236C1" w:rsidRDefault="000236C1" w:rsidP="00747854">
      <w:pPr>
        <w:pStyle w:val="Heading2"/>
        <w:spacing w:line="360" w:lineRule="auto"/>
        <w:ind w:left="720" w:right="720"/>
        <w:jc w:val="both"/>
        <w:rPr>
          <w:b w:val="0"/>
          <w:bCs w:val="0"/>
          <w:sz w:val="24"/>
          <w:szCs w:val="24"/>
        </w:rPr>
      </w:pPr>
      <w:r w:rsidRPr="000236C1">
        <w:rPr>
          <w:b w:val="0"/>
          <w:bCs w:val="0"/>
          <w:sz w:val="24"/>
          <w:szCs w:val="24"/>
        </w:rPr>
        <w:t>Background Suppression Photoelectric Switch.</w:t>
      </w:r>
    </w:p>
    <w:p w14:paraId="5CBA56C8" w14:textId="77777777" w:rsidR="000236C1" w:rsidRPr="000236C1" w:rsidRDefault="000236C1" w:rsidP="00747854">
      <w:pPr>
        <w:pStyle w:val="Heading2"/>
        <w:spacing w:line="360" w:lineRule="auto"/>
        <w:ind w:left="720" w:right="720"/>
        <w:jc w:val="both"/>
        <w:rPr>
          <w:b w:val="0"/>
          <w:bCs w:val="0"/>
          <w:sz w:val="24"/>
          <w:szCs w:val="24"/>
        </w:rPr>
      </w:pPr>
    </w:p>
    <w:p w14:paraId="1A620A90" w14:textId="77777777" w:rsidR="000236C1" w:rsidRPr="000236C1" w:rsidRDefault="000236C1" w:rsidP="00747854">
      <w:pPr>
        <w:pStyle w:val="Heading2"/>
        <w:spacing w:line="360" w:lineRule="auto"/>
        <w:ind w:left="720" w:right="720"/>
        <w:jc w:val="both"/>
        <w:rPr>
          <w:b w:val="0"/>
          <w:bCs w:val="0"/>
          <w:sz w:val="24"/>
          <w:szCs w:val="24"/>
        </w:rPr>
      </w:pPr>
      <w:r w:rsidRPr="000236C1">
        <w:rPr>
          <w:b w:val="0"/>
          <w:bCs w:val="0"/>
          <w:sz w:val="24"/>
          <w:szCs w:val="24"/>
        </w:rPr>
        <w:t>In the second part of the exercise, Characteristics, you will observe the ability of the</w:t>
      </w:r>
    </w:p>
    <w:p w14:paraId="3E3C0477" w14:textId="77777777" w:rsidR="000236C1" w:rsidRPr="000236C1" w:rsidRDefault="000236C1" w:rsidP="00747854">
      <w:pPr>
        <w:pStyle w:val="Heading2"/>
        <w:spacing w:line="360" w:lineRule="auto"/>
        <w:ind w:left="720" w:right="720"/>
        <w:jc w:val="both"/>
        <w:rPr>
          <w:b w:val="0"/>
          <w:bCs w:val="0"/>
          <w:sz w:val="24"/>
          <w:szCs w:val="24"/>
        </w:rPr>
      </w:pPr>
      <w:r w:rsidRPr="000236C1">
        <w:rPr>
          <w:b w:val="0"/>
          <w:bCs w:val="0"/>
          <w:sz w:val="24"/>
          <w:szCs w:val="24"/>
        </w:rPr>
        <w:t>Background Suppression Photoelectric Switch to detect the presence of various</w:t>
      </w:r>
    </w:p>
    <w:p w14:paraId="2FF41BA5" w14:textId="1F840E04" w:rsidR="000236C1" w:rsidRPr="000236C1" w:rsidRDefault="000236C1" w:rsidP="00747854">
      <w:pPr>
        <w:pStyle w:val="Heading2"/>
        <w:spacing w:line="360" w:lineRule="auto"/>
        <w:ind w:left="720" w:right="720"/>
        <w:jc w:val="both"/>
        <w:rPr>
          <w:b w:val="0"/>
          <w:bCs w:val="0"/>
          <w:sz w:val="24"/>
          <w:szCs w:val="24"/>
        </w:rPr>
      </w:pPr>
      <w:r w:rsidRPr="000D2660">
        <w:rPr>
          <w:b w:val="0"/>
          <w:bCs w:val="0"/>
          <w:sz w:val="24"/>
          <w:szCs w:val="24"/>
        </w:rPr>
        <w:t>objects moving over the surfaces of the Reflective Block</w:t>
      </w:r>
    </w:p>
    <w:p w14:paraId="6E876B0C" w14:textId="77777777" w:rsidR="00D2436F" w:rsidRPr="000236C1" w:rsidRDefault="00D2436F" w:rsidP="00747854">
      <w:pPr>
        <w:pStyle w:val="BodyText"/>
        <w:spacing w:before="7" w:line="360" w:lineRule="auto"/>
        <w:ind w:left="720" w:right="720"/>
        <w:jc w:val="both"/>
        <w:rPr>
          <w:sz w:val="24"/>
          <w:szCs w:val="24"/>
        </w:rPr>
      </w:pPr>
    </w:p>
    <w:p w14:paraId="25EBED4E" w14:textId="77777777" w:rsidR="00D2436F" w:rsidRPr="006D6337" w:rsidRDefault="00D2436F" w:rsidP="00D2436F">
      <w:pPr>
        <w:pStyle w:val="BodyText"/>
        <w:spacing w:before="4"/>
        <w:ind w:left="720" w:right="720"/>
        <w:rPr>
          <w:sz w:val="24"/>
          <w:szCs w:val="24"/>
        </w:rPr>
      </w:pPr>
    </w:p>
    <w:p w14:paraId="66FB86B3" w14:textId="77777777" w:rsidR="00D2436F" w:rsidRPr="006D6337" w:rsidRDefault="00D2436F" w:rsidP="00D2436F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EQUIPMENT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REQUIRED</w:t>
      </w:r>
    </w:p>
    <w:p w14:paraId="5A6B7829" w14:textId="77777777" w:rsidR="00D2436F" w:rsidRPr="006D6337" w:rsidRDefault="00D2436F" w:rsidP="00D2436F">
      <w:pPr>
        <w:pStyle w:val="BodyText"/>
        <w:spacing w:before="8"/>
        <w:ind w:left="720" w:right="720"/>
        <w:rPr>
          <w:b/>
          <w:sz w:val="24"/>
          <w:szCs w:val="24"/>
        </w:rPr>
      </w:pPr>
    </w:p>
    <w:p w14:paraId="67EDB5C0" w14:textId="77777777" w:rsidR="00D2436F" w:rsidRPr="006D6337" w:rsidRDefault="00D2436F" w:rsidP="00D2436F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Refer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o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Equipmen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Utilization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Chart,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ppendix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f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is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manual,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o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obtain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list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equipment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required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o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perform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his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exercise.</w:t>
      </w:r>
    </w:p>
    <w:p w14:paraId="2562866E" w14:textId="77777777" w:rsidR="00D2436F" w:rsidRPr="006D6337" w:rsidRDefault="00D2436F" w:rsidP="00D2436F">
      <w:pPr>
        <w:pStyle w:val="BodyText"/>
        <w:ind w:left="720" w:right="720"/>
        <w:rPr>
          <w:sz w:val="24"/>
          <w:szCs w:val="24"/>
        </w:rPr>
      </w:pPr>
    </w:p>
    <w:p w14:paraId="4FCBF138" w14:textId="77777777" w:rsidR="00D2436F" w:rsidRPr="006D6337" w:rsidRDefault="00D2436F" w:rsidP="00D2436F">
      <w:pPr>
        <w:pStyle w:val="BodyText"/>
        <w:spacing w:before="6"/>
        <w:ind w:left="720" w:right="720"/>
        <w:rPr>
          <w:sz w:val="24"/>
          <w:szCs w:val="24"/>
        </w:rPr>
      </w:pPr>
    </w:p>
    <w:p w14:paraId="5DF1C137" w14:textId="77777777" w:rsidR="00D2436F" w:rsidRPr="006D6337" w:rsidRDefault="00D2436F" w:rsidP="00D2436F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PROCEDURE</w:t>
      </w:r>
    </w:p>
    <w:p w14:paraId="1E8E4CF3" w14:textId="77777777" w:rsidR="00D2436F" w:rsidRPr="006D6337" w:rsidRDefault="00D2436F" w:rsidP="00D2436F">
      <w:pPr>
        <w:pStyle w:val="BodyText"/>
        <w:ind w:left="720" w:right="720"/>
        <w:rPr>
          <w:b/>
          <w:sz w:val="24"/>
          <w:szCs w:val="24"/>
        </w:rPr>
      </w:pPr>
    </w:p>
    <w:p w14:paraId="542AC451" w14:textId="77777777" w:rsidR="00D2436F" w:rsidRPr="006D6337" w:rsidRDefault="00D2436F" w:rsidP="00D2436F">
      <w:pPr>
        <w:pStyle w:val="BodyText"/>
        <w:spacing w:before="6"/>
        <w:ind w:left="720" w:right="720"/>
        <w:rPr>
          <w:b/>
          <w:sz w:val="24"/>
          <w:szCs w:val="24"/>
        </w:rPr>
      </w:pPr>
    </w:p>
    <w:p w14:paraId="07BA408E" w14:textId="1D1E2DFB" w:rsidR="00D2436F" w:rsidRPr="006D6337" w:rsidRDefault="00B05A77" w:rsidP="00D2436F">
      <w:pPr>
        <w:pStyle w:val="Heading2"/>
        <w:ind w:left="720" w:right="720"/>
        <w:rPr>
          <w:sz w:val="24"/>
          <w:szCs w:val="24"/>
        </w:rPr>
      </w:pPr>
      <w:r>
        <w:rPr>
          <w:sz w:val="24"/>
          <w:szCs w:val="24"/>
        </w:rPr>
        <w:lastRenderedPageBreak/>
        <w:t>Setup</w:t>
      </w:r>
    </w:p>
    <w:p w14:paraId="0F4B34FF" w14:textId="77777777" w:rsidR="00D2436F" w:rsidRPr="006D6337" w:rsidRDefault="00D2436F" w:rsidP="00D2436F">
      <w:pPr>
        <w:pStyle w:val="BodyText"/>
        <w:spacing w:before="6"/>
        <w:ind w:left="720" w:right="720"/>
        <w:rPr>
          <w:b/>
          <w:sz w:val="24"/>
          <w:szCs w:val="24"/>
        </w:rPr>
      </w:pPr>
    </w:p>
    <w:p w14:paraId="533CD0F5" w14:textId="1DDE834D" w:rsidR="00D2436F" w:rsidRDefault="00D2436F" w:rsidP="00D2436F">
      <w:pPr>
        <w:pStyle w:val="ListParagraph"/>
        <w:numPr>
          <w:ilvl w:val="0"/>
          <w:numId w:val="2"/>
        </w:numPr>
        <w:tabs>
          <w:tab w:val="left" w:pos="2928"/>
        </w:tabs>
        <w:spacing w:before="93" w:line="360" w:lineRule="auto"/>
        <w:ind w:left="720" w:right="720" w:hanging="286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Connec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circuit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hown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Figure</w:t>
      </w:r>
      <w:r w:rsidRPr="006D6337">
        <w:rPr>
          <w:spacing w:val="-8"/>
          <w:sz w:val="24"/>
          <w:szCs w:val="24"/>
        </w:rPr>
        <w:t xml:space="preserve"> </w:t>
      </w:r>
      <w:r w:rsidR="007A724C">
        <w:rPr>
          <w:spacing w:val="-1"/>
          <w:sz w:val="24"/>
          <w:szCs w:val="24"/>
        </w:rPr>
        <w:t>3</w:t>
      </w:r>
      <w:r w:rsidR="00E204C7" w:rsidRPr="006D6337">
        <w:rPr>
          <w:spacing w:val="-1"/>
          <w:sz w:val="24"/>
          <w:szCs w:val="24"/>
        </w:rPr>
        <w:t>-</w:t>
      </w:r>
      <w:r w:rsidR="007A724C">
        <w:rPr>
          <w:spacing w:val="-1"/>
          <w:sz w:val="24"/>
          <w:szCs w:val="24"/>
        </w:rPr>
        <w:t>4</w:t>
      </w:r>
      <w:r w:rsidR="00E204C7" w:rsidRPr="006D6337">
        <w:rPr>
          <w:spacing w:val="-1"/>
          <w:sz w:val="24"/>
          <w:szCs w:val="24"/>
        </w:rPr>
        <w:t xml:space="preserve"> and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urn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n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DC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Power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Supply.</w:t>
      </w:r>
    </w:p>
    <w:p w14:paraId="3FA7AA2C" w14:textId="228D6F07" w:rsidR="00F033D6" w:rsidRPr="006D6337" w:rsidRDefault="00F033D6" w:rsidP="00F033D6">
      <w:pPr>
        <w:pStyle w:val="ListParagraph"/>
        <w:tabs>
          <w:tab w:val="left" w:pos="2928"/>
        </w:tabs>
        <w:spacing w:before="93" w:line="360" w:lineRule="auto"/>
        <w:ind w:left="720" w:right="720" w:firstLine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6E92A06" wp14:editId="72A9DADB">
            <wp:extent cx="5651355" cy="2962910"/>
            <wp:effectExtent l="0" t="0" r="6985" b="889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5724" cy="296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93B4B" w14:textId="77777777" w:rsidR="00D2436F" w:rsidRPr="006D6337" w:rsidRDefault="00D2436F" w:rsidP="00D2436F">
      <w:pPr>
        <w:pStyle w:val="BodyText"/>
        <w:spacing w:line="360" w:lineRule="auto"/>
        <w:ind w:left="720" w:right="720"/>
        <w:rPr>
          <w:sz w:val="24"/>
          <w:szCs w:val="24"/>
        </w:rPr>
      </w:pPr>
    </w:p>
    <w:p w14:paraId="4BD4827D" w14:textId="5E656484" w:rsidR="00D2436F" w:rsidRDefault="00045DC3" w:rsidP="00D2436F">
      <w:pPr>
        <w:pStyle w:val="BodyText"/>
        <w:spacing w:before="11" w:line="360" w:lineRule="auto"/>
        <w:ind w:left="720" w:righ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72CDF843" wp14:editId="5A2C34EE">
            <wp:extent cx="6607434" cy="2495550"/>
            <wp:effectExtent l="0" t="0" r="3175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17257" cy="24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D1735" w14:textId="77777777" w:rsidR="004C08F4" w:rsidRPr="004C08F4" w:rsidRDefault="004C08F4" w:rsidP="004C08F4">
      <w:pPr>
        <w:pStyle w:val="BodyText"/>
        <w:spacing w:before="11" w:line="360" w:lineRule="auto"/>
        <w:ind w:left="720" w:right="720"/>
        <w:jc w:val="center"/>
        <w:rPr>
          <w:b/>
          <w:bCs/>
          <w:i/>
          <w:iCs/>
          <w:sz w:val="22"/>
          <w:szCs w:val="22"/>
        </w:rPr>
      </w:pPr>
    </w:p>
    <w:p w14:paraId="1CCFFA43" w14:textId="0E16F180" w:rsidR="004C08F4" w:rsidRPr="004C08F4" w:rsidRDefault="004C08F4" w:rsidP="004C08F4">
      <w:pPr>
        <w:pStyle w:val="BodyText"/>
        <w:spacing w:before="11" w:line="360" w:lineRule="auto"/>
        <w:ind w:left="720" w:right="720"/>
        <w:jc w:val="center"/>
        <w:rPr>
          <w:b/>
          <w:bCs/>
          <w:i/>
          <w:iCs/>
          <w:sz w:val="22"/>
          <w:szCs w:val="22"/>
        </w:rPr>
      </w:pPr>
      <w:r w:rsidRPr="004C08F4">
        <w:rPr>
          <w:b/>
          <w:bCs/>
          <w:i/>
          <w:iCs/>
          <w:sz w:val="22"/>
          <w:szCs w:val="22"/>
        </w:rPr>
        <w:t>Fig.3-4 Circuit using background suppression Photoelectric Switch</w:t>
      </w:r>
    </w:p>
    <w:p w14:paraId="573DAE63" w14:textId="77777777" w:rsidR="007C170B" w:rsidRDefault="007C170B" w:rsidP="00D2436F">
      <w:pPr>
        <w:pStyle w:val="BodyText"/>
        <w:spacing w:before="11" w:line="360" w:lineRule="auto"/>
        <w:ind w:left="720" w:right="720"/>
        <w:rPr>
          <w:sz w:val="24"/>
          <w:szCs w:val="24"/>
        </w:rPr>
      </w:pPr>
    </w:p>
    <w:p w14:paraId="6C9ECFEB" w14:textId="77777777" w:rsidR="007C170B" w:rsidRPr="006D6337" w:rsidRDefault="007C170B" w:rsidP="00D2436F">
      <w:pPr>
        <w:pStyle w:val="BodyText"/>
        <w:spacing w:before="11" w:line="360" w:lineRule="auto"/>
        <w:ind w:left="720" w:right="720"/>
        <w:rPr>
          <w:sz w:val="24"/>
          <w:szCs w:val="24"/>
        </w:rPr>
      </w:pPr>
    </w:p>
    <w:p w14:paraId="00D207AE" w14:textId="507CBD88" w:rsidR="008F0D69" w:rsidRPr="008F0D69" w:rsidRDefault="008F0D69" w:rsidP="004E195A">
      <w:pPr>
        <w:pStyle w:val="ListParagraph"/>
        <w:numPr>
          <w:ilvl w:val="0"/>
          <w:numId w:val="2"/>
        </w:numPr>
        <w:tabs>
          <w:tab w:val="left" w:pos="2928"/>
        </w:tabs>
        <w:spacing w:line="360" w:lineRule="auto"/>
        <w:ind w:left="720" w:right="720" w:hanging="288"/>
        <w:rPr>
          <w:sz w:val="24"/>
          <w:szCs w:val="24"/>
        </w:rPr>
      </w:pPr>
      <w:r w:rsidRPr="008F0D69">
        <w:rPr>
          <w:sz w:val="24"/>
          <w:szCs w:val="24"/>
        </w:rPr>
        <w:t>Position the Reflective Block so the white plastic surface is parallel to the</w:t>
      </w:r>
      <w:r>
        <w:rPr>
          <w:sz w:val="24"/>
          <w:szCs w:val="24"/>
        </w:rPr>
        <w:t xml:space="preserve"> </w:t>
      </w:r>
      <w:r w:rsidRPr="008F0D69">
        <w:rPr>
          <w:sz w:val="24"/>
          <w:szCs w:val="24"/>
        </w:rPr>
        <w:t>sensor sensing face at a distance of 100 mm (4 in). Raise slowly the sensor</w:t>
      </w:r>
      <w:r w:rsidRPr="008F0D69">
        <w:rPr>
          <w:sz w:val="24"/>
          <w:szCs w:val="24"/>
        </w:rPr>
        <w:t xml:space="preserve"> </w:t>
      </w:r>
      <w:r w:rsidRPr="008F0D69">
        <w:rPr>
          <w:sz w:val="24"/>
          <w:szCs w:val="24"/>
        </w:rPr>
        <w:t>until the stability and output indicators turn off. Both indicators should be</w:t>
      </w:r>
      <w:r w:rsidRPr="008F0D69">
        <w:rPr>
          <w:sz w:val="24"/>
          <w:szCs w:val="24"/>
        </w:rPr>
        <w:t xml:space="preserve"> </w:t>
      </w:r>
      <w:r w:rsidRPr="008F0D69">
        <w:rPr>
          <w:sz w:val="24"/>
          <w:szCs w:val="24"/>
        </w:rPr>
        <w:t>turned off without a target.</w:t>
      </w:r>
    </w:p>
    <w:p w14:paraId="3FA157B9" w14:textId="73A2FB82" w:rsidR="008F0D69" w:rsidRDefault="008F0D69" w:rsidP="004E195A">
      <w:pPr>
        <w:tabs>
          <w:tab w:val="left" w:pos="2928"/>
        </w:tabs>
        <w:spacing w:line="360" w:lineRule="auto"/>
        <w:ind w:left="720" w:right="720"/>
        <w:rPr>
          <w:i/>
          <w:iCs/>
          <w:sz w:val="24"/>
          <w:szCs w:val="24"/>
        </w:rPr>
      </w:pPr>
      <w:r w:rsidRPr="00C12289">
        <w:rPr>
          <w:i/>
          <w:iCs/>
          <w:sz w:val="24"/>
          <w:szCs w:val="24"/>
        </w:rPr>
        <w:t>Note: In this part of the exercise, the Reflective Block surfaces</w:t>
      </w:r>
      <w:r w:rsidR="00C12289" w:rsidRPr="00C12289">
        <w:rPr>
          <w:i/>
          <w:iCs/>
          <w:sz w:val="24"/>
          <w:szCs w:val="24"/>
        </w:rPr>
        <w:t xml:space="preserve"> </w:t>
      </w:r>
      <w:r w:rsidRPr="00C12289">
        <w:rPr>
          <w:i/>
          <w:iCs/>
          <w:sz w:val="24"/>
          <w:szCs w:val="24"/>
        </w:rPr>
        <w:t>are used as background surfaces</w:t>
      </w:r>
      <w:r w:rsidR="00992C16">
        <w:rPr>
          <w:i/>
          <w:iCs/>
          <w:sz w:val="24"/>
          <w:szCs w:val="24"/>
        </w:rPr>
        <w:t>.</w:t>
      </w:r>
    </w:p>
    <w:p w14:paraId="2C1BA827" w14:textId="77777777" w:rsidR="00992C16" w:rsidRDefault="00992C16" w:rsidP="004E195A">
      <w:pPr>
        <w:tabs>
          <w:tab w:val="left" w:pos="2928"/>
        </w:tabs>
        <w:spacing w:line="360" w:lineRule="auto"/>
        <w:ind w:left="720" w:right="720"/>
        <w:rPr>
          <w:i/>
          <w:iCs/>
          <w:sz w:val="24"/>
          <w:szCs w:val="24"/>
        </w:rPr>
      </w:pPr>
    </w:p>
    <w:p w14:paraId="1D2EC86E" w14:textId="0BC0A514" w:rsidR="00B267E3" w:rsidRDefault="00B267E3" w:rsidP="004E195A">
      <w:pPr>
        <w:tabs>
          <w:tab w:val="left" w:pos="2928"/>
        </w:tabs>
        <w:spacing w:line="360" w:lineRule="auto"/>
        <w:ind w:left="720" w:right="720"/>
        <w:rPr>
          <w:b/>
          <w:bCs/>
          <w:sz w:val="24"/>
          <w:szCs w:val="24"/>
        </w:rPr>
      </w:pPr>
      <w:r w:rsidRPr="00B267E3">
        <w:rPr>
          <w:b/>
          <w:bCs/>
          <w:sz w:val="24"/>
          <w:szCs w:val="24"/>
        </w:rPr>
        <w:t>Characteristics</w:t>
      </w:r>
    </w:p>
    <w:p w14:paraId="56BF9AA3" w14:textId="77777777" w:rsidR="00B267E3" w:rsidRPr="00B267E3" w:rsidRDefault="00B267E3" w:rsidP="004E195A">
      <w:pPr>
        <w:tabs>
          <w:tab w:val="left" w:pos="2928"/>
        </w:tabs>
        <w:spacing w:line="360" w:lineRule="auto"/>
        <w:ind w:left="720" w:right="720"/>
        <w:rPr>
          <w:b/>
          <w:bCs/>
          <w:sz w:val="24"/>
          <w:szCs w:val="24"/>
        </w:rPr>
      </w:pPr>
    </w:p>
    <w:p w14:paraId="1C16CF7F" w14:textId="7ACF01B8" w:rsidR="00992C16" w:rsidRDefault="00B267E3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 w:rsidR="00992C16" w:rsidRPr="00A6392F">
        <w:rPr>
          <w:sz w:val="24"/>
          <w:szCs w:val="24"/>
        </w:rPr>
        <w:t xml:space="preserve">Test the ability of the Background Suppression Photoelectric Switch </w:t>
      </w:r>
      <w:r w:rsidR="00A6392F">
        <w:rPr>
          <w:sz w:val="24"/>
          <w:szCs w:val="24"/>
        </w:rPr>
        <w:t xml:space="preserve">to </w:t>
      </w:r>
      <w:r w:rsidR="00992C16" w:rsidRPr="00992C16">
        <w:rPr>
          <w:sz w:val="24"/>
          <w:szCs w:val="24"/>
        </w:rPr>
        <w:t xml:space="preserve">detect some objects </w:t>
      </w:r>
      <w:r w:rsidR="00A6392F">
        <w:rPr>
          <w:sz w:val="24"/>
          <w:szCs w:val="24"/>
        </w:rPr>
        <w:t xml:space="preserve">    </w:t>
      </w:r>
      <w:r w:rsidR="00992C16" w:rsidRPr="00992C16">
        <w:rPr>
          <w:sz w:val="24"/>
          <w:szCs w:val="24"/>
        </w:rPr>
        <w:t>moving over each surface of the Reflective Block at distance of 12 mm (0.5 in). To do so, pass a finger over each surface and</w:t>
      </w:r>
      <w:r w:rsidR="00A6392F">
        <w:rPr>
          <w:sz w:val="24"/>
          <w:szCs w:val="24"/>
        </w:rPr>
        <w:t xml:space="preserve"> </w:t>
      </w:r>
      <w:r w:rsidR="00992C16" w:rsidRPr="00A6392F">
        <w:rPr>
          <w:sz w:val="24"/>
          <w:szCs w:val="24"/>
        </w:rPr>
        <w:t>note in Table 3-2 if the sensor detects the presence of your finger.</w:t>
      </w:r>
      <w:r w:rsidR="00992C16" w:rsidRPr="00A6392F">
        <w:rPr>
          <w:sz w:val="24"/>
          <w:szCs w:val="24"/>
        </w:rPr>
        <w:t>3.</w:t>
      </w:r>
    </w:p>
    <w:p w14:paraId="3D89147B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0A258745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4385C283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4B1D869D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1FA46353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404B280A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614C2E20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25"/>
        <w:gridCol w:w="1950"/>
        <w:gridCol w:w="1980"/>
      </w:tblGrid>
      <w:tr w:rsidR="005D54E4" w14:paraId="53F945B7" w14:textId="77777777" w:rsidTr="00921696">
        <w:tc>
          <w:tcPr>
            <w:tcW w:w="4225" w:type="dxa"/>
          </w:tcPr>
          <w:p w14:paraId="3E524A04" w14:textId="1B701A3B" w:rsidR="003E3F7A" w:rsidRPr="005D54E4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Surface</w:t>
            </w:r>
          </w:p>
        </w:tc>
        <w:tc>
          <w:tcPr>
            <w:tcW w:w="1680" w:type="dxa"/>
          </w:tcPr>
          <w:p w14:paraId="75EE439B" w14:textId="1F070B0D" w:rsidR="003E3F7A" w:rsidRPr="005D54E4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Detected</w:t>
            </w:r>
          </w:p>
        </w:tc>
        <w:tc>
          <w:tcPr>
            <w:tcW w:w="1980" w:type="dxa"/>
          </w:tcPr>
          <w:p w14:paraId="50A48E70" w14:textId="16C23112" w:rsidR="003E3F7A" w:rsidRPr="005D54E4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Not Dete</w:t>
            </w:r>
            <w:r w:rsidR="005D54E4" w:rsidRPr="005D54E4">
              <w:rPr>
                <w:b/>
                <w:bCs/>
                <w:sz w:val="24"/>
                <w:szCs w:val="24"/>
              </w:rPr>
              <w:t>cted</w:t>
            </w:r>
          </w:p>
        </w:tc>
      </w:tr>
      <w:tr w:rsidR="005D54E4" w14:paraId="7F7DD6DA" w14:textId="77777777" w:rsidTr="00921696">
        <w:tc>
          <w:tcPr>
            <w:tcW w:w="4225" w:type="dxa"/>
          </w:tcPr>
          <w:p w14:paraId="1CF44DF5" w14:textId="2A73783E" w:rsidR="003E3F7A" w:rsidRPr="005D54E4" w:rsidRDefault="005D54E4" w:rsidP="00B267E3">
            <w:pPr>
              <w:tabs>
                <w:tab w:val="left" w:pos="2928"/>
              </w:tabs>
              <w:spacing w:line="360" w:lineRule="auto"/>
              <w:ind w:right="720"/>
            </w:pPr>
            <w:r>
              <w:t>Black Plastic Surface</w:t>
            </w:r>
          </w:p>
        </w:tc>
        <w:tc>
          <w:tcPr>
            <w:tcW w:w="1680" w:type="dxa"/>
          </w:tcPr>
          <w:p w14:paraId="635F66A0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80" w:type="dxa"/>
          </w:tcPr>
          <w:p w14:paraId="5DF0F1EC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5D54E4" w14:paraId="21D309AE" w14:textId="77777777" w:rsidTr="00921696">
        <w:tc>
          <w:tcPr>
            <w:tcW w:w="4225" w:type="dxa"/>
          </w:tcPr>
          <w:p w14:paraId="19A86D85" w14:textId="364D9207" w:rsidR="003E3F7A" w:rsidRDefault="005D54E4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ite Plastic Surface</w:t>
            </w:r>
          </w:p>
        </w:tc>
        <w:tc>
          <w:tcPr>
            <w:tcW w:w="1680" w:type="dxa"/>
          </w:tcPr>
          <w:p w14:paraId="6D7E58C3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80" w:type="dxa"/>
          </w:tcPr>
          <w:p w14:paraId="23201BB1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5D54E4" w14:paraId="1A10A298" w14:textId="77777777" w:rsidTr="00921696">
        <w:tc>
          <w:tcPr>
            <w:tcW w:w="4225" w:type="dxa"/>
          </w:tcPr>
          <w:p w14:paraId="38270A6A" w14:textId="392DAE8F" w:rsidR="003E3F7A" w:rsidRDefault="005D54E4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tte Black Metallic Surface</w:t>
            </w:r>
          </w:p>
        </w:tc>
        <w:tc>
          <w:tcPr>
            <w:tcW w:w="1680" w:type="dxa"/>
          </w:tcPr>
          <w:p w14:paraId="4CC752CF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80" w:type="dxa"/>
          </w:tcPr>
          <w:p w14:paraId="15C0A1EC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5D54E4" w14:paraId="0DB4F727" w14:textId="77777777" w:rsidTr="00921696">
        <w:tc>
          <w:tcPr>
            <w:tcW w:w="4225" w:type="dxa"/>
          </w:tcPr>
          <w:p w14:paraId="0B3A5C1E" w14:textId="0117E587" w:rsidR="003E3F7A" w:rsidRDefault="00157B5E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iny Metallic Surface</w:t>
            </w:r>
          </w:p>
        </w:tc>
        <w:tc>
          <w:tcPr>
            <w:tcW w:w="1680" w:type="dxa"/>
          </w:tcPr>
          <w:p w14:paraId="58EC9588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80" w:type="dxa"/>
          </w:tcPr>
          <w:p w14:paraId="073169D0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5D54E4" w14:paraId="27EECD44" w14:textId="77777777" w:rsidTr="00921696">
        <w:tc>
          <w:tcPr>
            <w:tcW w:w="4225" w:type="dxa"/>
          </w:tcPr>
          <w:p w14:paraId="727A5B8C" w14:textId="336C0927" w:rsidR="003E3F7A" w:rsidRDefault="00157B5E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roreflective Surface</w:t>
            </w:r>
          </w:p>
        </w:tc>
        <w:tc>
          <w:tcPr>
            <w:tcW w:w="1680" w:type="dxa"/>
          </w:tcPr>
          <w:p w14:paraId="5B16F588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80" w:type="dxa"/>
          </w:tcPr>
          <w:p w14:paraId="1AD63CFF" w14:textId="77777777" w:rsidR="003E3F7A" w:rsidRDefault="003E3F7A" w:rsidP="00B267E3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</w:tbl>
    <w:p w14:paraId="664B8D13" w14:textId="77777777" w:rsidR="006F74AB" w:rsidRPr="00A6392F" w:rsidRDefault="006F74AB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7B862885" w14:textId="357A9501" w:rsidR="008F0D69" w:rsidRPr="00AE2A98" w:rsidRDefault="00AE2A98" w:rsidP="00AE2A98">
      <w:pPr>
        <w:pStyle w:val="ListParagraph"/>
        <w:tabs>
          <w:tab w:val="left" w:pos="2928"/>
        </w:tabs>
        <w:spacing w:line="360" w:lineRule="auto"/>
        <w:ind w:left="720" w:right="720"/>
        <w:rPr>
          <w:i/>
          <w:iCs/>
          <w:sz w:val="24"/>
          <w:szCs w:val="24"/>
        </w:rPr>
      </w:pPr>
      <w:r w:rsidRPr="00AE2A98">
        <w:rPr>
          <w:sz w:val="24"/>
          <w:szCs w:val="24"/>
        </w:rPr>
        <w:t xml:space="preserve">* </w:t>
      </w:r>
      <w:r w:rsidRPr="00AE2A98">
        <w:rPr>
          <w:i/>
          <w:iCs/>
          <w:sz w:val="24"/>
          <w:szCs w:val="24"/>
        </w:rPr>
        <w:t>Depending on the angle the light beam hits the shiny metallic</w:t>
      </w:r>
      <w:r>
        <w:rPr>
          <w:i/>
          <w:iCs/>
          <w:sz w:val="24"/>
          <w:szCs w:val="24"/>
        </w:rPr>
        <w:t xml:space="preserve"> </w:t>
      </w:r>
      <w:r w:rsidRPr="00AE2A98">
        <w:rPr>
          <w:i/>
          <w:iCs/>
          <w:sz w:val="24"/>
          <w:szCs w:val="24"/>
        </w:rPr>
        <w:t>surface, the sensor may detect</w:t>
      </w:r>
      <w:r>
        <w:rPr>
          <w:i/>
          <w:iCs/>
          <w:sz w:val="24"/>
          <w:szCs w:val="24"/>
        </w:rPr>
        <w:t xml:space="preserve">  </w:t>
      </w:r>
      <w:r w:rsidRPr="00AE2A98">
        <w:rPr>
          <w:i/>
          <w:iCs/>
          <w:sz w:val="24"/>
          <w:szCs w:val="24"/>
        </w:rPr>
        <w:t>its presence although the maximum</w:t>
      </w:r>
      <w:r>
        <w:rPr>
          <w:i/>
          <w:iCs/>
          <w:sz w:val="24"/>
          <w:szCs w:val="24"/>
        </w:rPr>
        <w:t xml:space="preserve"> </w:t>
      </w:r>
      <w:r w:rsidRPr="00AE2A98">
        <w:rPr>
          <w:i/>
          <w:iCs/>
          <w:sz w:val="24"/>
          <w:szCs w:val="24"/>
        </w:rPr>
        <w:t>sensing distance of the sensor is exceeded. If this is the case,</w:t>
      </w:r>
      <w:r>
        <w:rPr>
          <w:i/>
          <w:iCs/>
          <w:sz w:val="24"/>
          <w:szCs w:val="24"/>
        </w:rPr>
        <w:t xml:space="preserve"> </w:t>
      </w:r>
      <w:r w:rsidRPr="00AE2A98">
        <w:rPr>
          <w:i/>
          <w:iCs/>
          <w:sz w:val="24"/>
          <w:szCs w:val="24"/>
        </w:rPr>
        <w:t>modify the angle of the sensor slowly until it becomes deactivated</w:t>
      </w:r>
    </w:p>
    <w:p w14:paraId="35FE6408" w14:textId="77777777" w:rsidR="008F0D69" w:rsidRDefault="008F0D69" w:rsidP="004E195A">
      <w:pPr>
        <w:tabs>
          <w:tab w:val="left" w:pos="2928"/>
        </w:tabs>
        <w:spacing w:line="360" w:lineRule="auto"/>
        <w:ind w:left="720" w:right="720"/>
        <w:rPr>
          <w:i/>
          <w:iCs/>
          <w:sz w:val="24"/>
          <w:szCs w:val="24"/>
        </w:rPr>
      </w:pPr>
    </w:p>
    <w:p w14:paraId="044A225C" w14:textId="77777777" w:rsidR="00AE2A98" w:rsidRDefault="00AE2A98" w:rsidP="004E195A">
      <w:pPr>
        <w:tabs>
          <w:tab w:val="left" w:pos="2928"/>
        </w:tabs>
        <w:spacing w:line="360" w:lineRule="auto"/>
        <w:ind w:left="720" w:right="720"/>
        <w:rPr>
          <w:i/>
          <w:iCs/>
          <w:sz w:val="24"/>
          <w:szCs w:val="24"/>
        </w:rPr>
      </w:pPr>
    </w:p>
    <w:p w14:paraId="5B3433D4" w14:textId="6F7B4191" w:rsidR="00AE2A98" w:rsidRDefault="00AE2A98" w:rsidP="00AE2A98">
      <w:pPr>
        <w:tabs>
          <w:tab w:val="left" w:pos="2928"/>
        </w:tabs>
        <w:spacing w:line="360" w:lineRule="auto"/>
        <w:ind w:left="720" w:right="720"/>
        <w:jc w:val="center"/>
        <w:rPr>
          <w:b/>
          <w:bCs/>
          <w:i/>
          <w:iCs/>
          <w:sz w:val="24"/>
          <w:szCs w:val="24"/>
        </w:rPr>
      </w:pPr>
      <w:r w:rsidRPr="00AE2A98">
        <w:rPr>
          <w:b/>
          <w:bCs/>
          <w:i/>
          <w:iCs/>
          <w:sz w:val="24"/>
          <w:szCs w:val="24"/>
        </w:rPr>
        <w:t>Table 3-2</w:t>
      </w:r>
    </w:p>
    <w:p w14:paraId="1CE9DBF2" w14:textId="77777777" w:rsidR="00E71239" w:rsidRDefault="00E71239" w:rsidP="00AE2A98">
      <w:pPr>
        <w:tabs>
          <w:tab w:val="left" w:pos="2928"/>
        </w:tabs>
        <w:spacing w:line="360" w:lineRule="auto"/>
        <w:ind w:left="720" w:right="720"/>
        <w:jc w:val="center"/>
        <w:rPr>
          <w:b/>
          <w:bCs/>
          <w:i/>
          <w:iCs/>
          <w:sz w:val="24"/>
          <w:szCs w:val="24"/>
        </w:rPr>
      </w:pPr>
    </w:p>
    <w:p w14:paraId="13E7C017" w14:textId="3F50EB77" w:rsidR="00E71239" w:rsidRPr="00E71239" w:rsidRDefault="00E71239" w:rsidP="00E71239">
      <w:pPr>
        <w:tabs>
          <w:tab w:val="left" w:pos="2928"/>
        </w:tabs>
        <w:spacing w:line="360" w:lineRule="auto"/>
        <w:ind w:left="720" w:right="720"/>
        <w:jc w:val="both"/>
        <w:rPr>
          <w:spacing w:val="11"/>
          <w:sz w:val="24"/>
          <w:szCs w:val="24"/>
        </w:rPr>
      </w:pPr>
      <w:r>
        <w:rPr>
          <w:spacing w:val="11"/>
          <w:sz w:val="24"/>
          <w:szCs w:val="24"/>
        </w:rPr>
        <w:t xml:space="preserve">4. </w:t>
      </w:r>
      <w:r w:rsidRPr="00E71239">
        <w:rPr>
          <w:spacing w:val="11"/>
          <w:sz w:val="24"/>
          <w:szCs w:val="24"/>
        </w:rPr>
        <w:t xml:space="preserve">Repeat your observations with other objects whose reflectivity differs (matte, shiny, bright, dark). What can you conclude from your observations? </w:t>
      </w:r>
      <w:r w:rsidRPr="00E71239">
        <w:rPr>
          <w:sz w:val="24"/>
          <w:szCs w:val="24"/>
        </w:rPr>
        <w:t>Which</w:t>
      </w:r>
      <w:r w:rsidRPr="00E71239">
        <w:rPr>
          <w:spacing w:val="-8"/>
          <w:sz w:val="24"/>
          <w:szCs w:val="24"/>
        </w:rPr>
        <w:t xml:space="preserve"> </w:t>
      </w:r>
      <w:r w:rsidRPr="00E71239">
        <w:rPr>
          <w:sz w:val="24"/>
          <w:szCs w:val="24"/>
        </w:rPr>
        <w:t>surfaces</w:t>
      </w:r>
      <w:r w:rsidRPr="00E71239">
        <w:rPr>
          <w:spacing w:val="-7"/>
          <w:sz w:val="24"/>
          <w:szCs w:val="24"/>
        </w:rPr>
        <w:t xml:space="preserve"> </w:t>
      </w:r>
      <w:r w:rsidRPr="00E71239">
        <w:rPr>
          <w:sz w:val="24"/>
          <w:szCs w:val="24"/>
        </w:rPr>
        <w:t>are</w:t>
      </w:r>
      <w:r w:rsidRPr="00E71239">
        <w:rPr>
          <w:spacing w:val="-6"/>
          <w:sz w:val="24"/>
          <w:szCs w:val="24"/>
        </w:rPr>
        <w:t xml:space="preserve"> </w:t>
      </w:r>
      <w:r w:rsidRPr="00E71239">
        <w:rPr>
          <w:sz w:val="24"/>
          <w:szCs w:val="24"/>
        </w:rPr>
        <w:t>detected</w:t>
      </w:r>
      <w:r w:rsidRPr="00E71239">
        <w:rPr>
          <w:spacing w:val="-7"/>
          <w:sz w:val="24"/>
          <w:szCs w:val="24"/>
        </w:rPr>
        <w:t xml:space="preserve"> </w:t>
      </w:r>
      <w:r w:rsidRPr="00E71239">
        <w:rPr>
          <w:sz w:val="24"/>
          <w:szCs w:val="24"/>
        </w:rPr>
        <w:t>by</w:t>
      </w:r>
      <w:r w:rsidRPr="00E71239">
        <w:rPr>
          <w:spacing w:val="-4"/>
          <w:sz w:val="24"/>
          <w:szCs w:val="24"/>
        </w:rPr>
        <w:t xml:space="preserve"> </w:t>
      </w:r>
      <w:r w:rsidRPr="00E71239">
        <w:rPr>
          <w:sz w:val="24"/>
          <w:szCs w:val="24"/>
        </w:rPr>
        <w:t>the</w:t>
      </w:r>
      <w:r w:rsidRPr="00E71239">
        <w:rPr>
          <w:spacing w:val="-8"/>
          <w:sz w:val="24"/>
          <w:szCs w:val="24"/>
        </w:rPr>
        <w:t xml:space="preserve"> </w:t>
      </w:r>
      <w:r w:rsidRPr="00E71239">
        <w:rPr>
          <w:sz w:val="24"/>
          <w:szCs w:val="24"/>
        </w:rPr>
        <w:t>proximity</w:t>
      </w:r>
      <w:r w:rsidRPr="00E71239">
        <w:rPr>
          <w:spacing w:val="-5"/>
          <w:sz w:val="24"/>
          <w:szCs w:val="24"/>
        </w:rPr>
        <w:t xml:space="preserve"> </w:t>
      </w:r>
      <w:r w:rsidRPr="00E71239">
        <w:rPr>
          <w:sz w:val="24"/>
          <w:szCs w:val="24"/>
        </w:rPr>
        <w:t>switch?</w:t>
      </w:r>
    </w:p>
    <w:p w14:paraId="3CC0F1E6" w14:textId="77777777" w:rsidR="00E71239" w:rsidRPr="006D6337" w:rsidRDefault="00E71239" w:rsidP="00E71239">
      <w:pPr>
        <w:pStyle w:val="BodyText"/>
        <w:spacing w:before="9" w:line="360" w:lineRule="auto"/>
        <w:ind w:left="720" w:right="720"/>
        <w:rPr>
          <w:sz w:val="24"/>
          <w:szCs w:val="24"/>
        </w:rPr>
      </w:pPr>
    </w:p>
    <w:p w14:paraId="510CD03B" w14:textId="3BAACBE2" w:rsidR="00E71239" w:rsidRPr="00E71239" w:rsidRDefault="00E71239" w:rsidP="00E71239">
      <w:pPr>
        <w:pStyle w:val="ListParagraph"/>
        <w:numPr>
          <w:ilvl w:val="0"/>
          <w:numId w:val="9"/>
        </w:numPr>
        <w:tabs>
          <w:tab w:val="left" w:pos="2928"/>
        </w:tabs>
        <w:spacing w:line="360" w:lineRule="auto"/>
        <w:ind w:left="1080" w:right="720"/>
        <w:jc w:val="both"/>
        <w:rPr>
          <w:spacing w:val="-1"/>
          <w:sz w:val="24"/>
          <w:szCs w:val="24"/>
        </w:rPr>
      </w:pPr>
      <w:r w:rsidRPr="00E71239">
        <w:rPr>
          <w:spacing w:val="-1"/>
          <w:sz w:val="24"/>
          <w:szCs w:val="24"/>
        </w:rPr>
        <w:t>Compare the operation of the power indicator (green LED) to that of the output indicator (yellow LED). Note your observations.</w:t>
      </w:r>
      <w:r w:rsidRPr="00E71239">
        <w:rPr>
          <w:spacing w:val="-19"/>
          <w:sz w:val="24"/>
          <w:szCs w:val="24"/>
        </w:rPr>
        <w:t xml:space="preserve"> </w:t>
      </w:r>
    </w:p>
    <w:p w14:paraId="02DDD958" w14:textId="77777777" w:rsidR="00E71239" w:rsidRDefault="00E71239" w:rsidP="00E71239">
      <w:pPr>
        <w:tabs>
          <w:tab w:val="left" w:pos="2928"/>
        </w:tabs>
        <w:spacing w:line="360" w:lineRule="auto"/>
        <w:ind w:left="720" w:right="720"/>
        <w:rPr>
          <w:b/>
          <w:bCs/>
          <w:i/>
          <w:iCs/>
          <w:sz w:val="24"/>
          <w:szCs w:val="24"/>
        </w:rPr>
      </w:pPr>
    </w:p>
    <w:p w14:paraId="32A22623" w14:textId="77777777" w:rsidR="00E71239" w:rsidRPr="006D6337" w:rsidRDefault="00E71239" w:rsidP="00E71239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CONCLUSION</w:t>
      </w:r>
    </w:p>
    <w:p w14:paraId="119DD699" w14:textId="77777777" w:rsidR="00E71239" w:rsidRPr="006D6337" w:rsidRDefault="00E71239" w:rsidP="00E71239">
      <w:pPr>
        <w:pStyle w:val="BodyText"/>
        <w:spacing w:before="7"/>
        <w:ind w:left="720" w:right="720"/>
        <w:rPr>
          <w:b/>
          <w:sz w:val="24"/>
          <w:szCs w:val="24"/>
        </w:rPr>
      </w:pPr>
    </w:p>
    <w:p w14:paraId="6F3E62CD" w14:textId="77777777" w:rsidR="00E71239" w:rsidRPr="006D6337" w:rsidRDefault="00E71239" w:rsidP="00E71239">
      <w:pPr>
        <w:pStyle w:val="BodyText"/>
        <w:spacing w:before="1" w:line="360" w:lineRule="auto"/>
        <w:ind w:left="720" w:right="720"/>
        <w:jc w:val="both"/>
        <w:rPr>
          <w:sz w:val="24"/>
          <w:szCs w:val="24"/>
        </w:rPr>
      </w:pPr>
      <w:r w:rsidRPr="006D6337">
        <w:rPr>
          <w:sz w:val="24"/>
          <w:szCs w:val="24"/>
        </w:rPr>
        <w:t xml:space="preserve">In this exercise, you were introduced to </w:t>
      </w:r>
      <w:r>
        <w:rPr>
          <w:sz w:val="24"/>
          <w:szCs w:val="24"/>
        </w:rPr>
        <w:t>Background Suppression Photoelectric</w:t>
      </w:r>
      <w:r w:rsidRPr="006D6337">
        <w:rPr>
          <w:sz w:val="24"/>
          <w:szCs w:val="24"/>
        </w:rPr>
        <w:t xml:space="preserve"> switches. You learned</w:t>
      </w:r>
      <w:r w:rsidRPr="006D6337">
        <w:rPr>
          <w:spacing w:val="-53"/>
          <w:sz w:val="24"/>
          <w:szCs w:val="24"/>
        </w:rPr>
        <w:t xml:space="preserve"> </w:t>
      </w:r>
      <w:r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how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when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hey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ar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used,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heir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advantages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disadvantages. You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z w:val="24"/>
          <w:szCs w:val="24"/>
        </w:rPr>
        <w:t>observed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z w:val="24"/>
          <w:szCs w:val="24"/>
        </w:rPr>
        <w:t>ability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o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detec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z w:val="24"/>
          <w:szCs w:val="24"/>
        </w:rPr>
        <w:t>presence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54"/>
          <w:sz w:val="24"/>
          <w:szCs w:val="24"/>
        </w:rPr>
        <w:t xml:space="preserve"> </w:t>
      </w:r>
      <w:r w:rsidRPr="006D6337">
        <w:rPr>
          <w:sz w:val="24"/>
          <w:szCs w:val="24"/>
        </w:rPr>
        <w:t>various objects. In the last part of the exercise, you observed that the maximum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sensing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his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type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sensor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is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quite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short.</w:t>
      </w:r>
    </w:p>
    <w:p w14:paraId="09B87D9A" w14:textId="5E81BFA6" w:rsidR="00E71239" w:rsidRPr="00AE2A98" w:rsidRDefault="00E71239" w:rsidP="00E71239">
      <w:pPr>
        <w:tabs>
          <w:tab w:val="left" w:pos="2928"/>
        </w:tabs>
        <w:spacing w:line="360" w:lineRule="auto"/>
        <w:ind w:left="720" w:right="720"/>
        <w:rPr>
          <w:b/>
          <w:bCs/>
          <w:i/>
          <w:iCs/>
          <w:sz w:val="24"/>
          <w:szCs w:val="24"/>
        </w:rPr>
      </w:pPr>
    </w:p>
    <w:p w14:paraId="2D3B1B20" w14:textId="202B268D" w:rsidR="00D2436F" w:rsidRPr="00992C16" w:rsidRDefault="00D2436F" w:rsidP="00992C16">
      <w:pPr>
        <w:ind w:right="720"/>
        <w:jc w:val="both"/>
        <w:rPr>
          <w:noProof/>
          <w:sz w:val="24"/>
          <w:szCs w:val="24"/>
        </w:rPr>
      </w:pPr>
    </w:p>
    <w:p w14:paraId="5A59EB08" w14:textId="77777777" w:rsidR="00D2436F" w:rsidRPr="00D2436F" w:rsidRDefault="00D2436F" w:rsidP="00D2436F">
      <w:pPr>
        <w:rPr>
          <w:sz w:val="24"/>
          <w:szCs w:val="24"/>
        </w:rPr>
      </w:pPr>
    </w:p>
    <w:p w14:paraId="2DB129B9" w14:textId="77777777" w:rsidR="00D2436F" w:rsidRDefault="00D2436F" w:rsidP="00D2436F">
      <w:pPr>
        <w:rPr>
          <w:noProof/>
          <w:sz w:val="24"/>
          <w:szCs w:val="24"/>
        </w:rPr>
      </w:pPr>
    </w:p>
    <w:p w14:paraId="2A603EF3" w14:textId="2A57FF3F" w:rsidR="00D2436F" w:rsidRPr="00954549" w:rsidRDefault="00D2436F" w:rsidP="00954549">
      <w:pPr>
        <w:pStyle w:val="ListParagraph"/>
        <w:tabs>
          <w:tab w:val="left" w:pos="3705"/>
        </w:tabs>
        <w:ind w:left="9555" w:firstLine="0"/>
        <w:rPr>
          <w:bCs/>
          <w:sz w:val="24"/>
          <w:szCs w:val="24"/>
        </w:rPr>
        <w:sectPr w:rsidR="00D2436F" w:rsidRPr="00954549">
          <w:footerReference w:type="even" r:id="rId14"/>
          <w:footerReference w:type="default" r:id="rId15"/>
          <w:pgSz w:w="12240" w:h="15840"/>
          <w:pgMar w:top="1280" w:right="540" w:bottom="920" w:left="540" w:header="946" w:footer="724" w:gutter="0"/>
          <w:cols w:space="720"/>
        </w:sectPr>
      </w:pPr>
    </w:p>
    <w:p w14:paraId="495BB3DD" w14:textId="24B89EE4" w:rsidR="00D2436F" w:rsidRPr="006D6337" w:rsidRDefault="00D2436F" w:rsidP="00954549">
      <w:pPr>
        <w:pStyle w:val="BodyText"/>
        <w:ind w:right="720"/>
        <w:rPr>
          <w:sz w:val="24"/>
          <w:szCs w:val="24"/>
        </w:rPr>
      </w:pPr>
    </w:p>
    <w:p w14:paraId="1A7B54F8" w14:textId="26975777" w:rsidR="00D2436F" w:rsidRPr="00E71239" w:rsidRDefault="00D2436F" w:rsidP="00E71239">
      <w:pPr>
        <w:spacing w:before="95"/>
        <w:ind w:right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</w:t>
      </w:r>
    </w:p>
    <w:p w14:paraId="0877768E" w14:textId="77777777" w:rsidR="00D2436F" w:rsidRPr="006D6337" w:rsidRDefault="00D2436F" w:rsidP="00D2436F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REVIEW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QUESTIONS</w:t>
      </w:r>
    </w:p>
    <w:p w14:paraId="75789CBB" w14:textId="77777777" w:rsidR="00D2436F" w:rsidRDefault="00D2436F" w:rsidP="00D2436F">
      <w:pPr>
        <w:ind w:left="720" w:right="720"/>
        <w:rPr>
          <w:sz w:val="24"/>
          <w:szCs w:val="24"/>
        </w:rPr>
      </w:pPr>
    </w:p>
    <w:p w14:paraId="3893D34B" w14:textId="77777777" w:rsidR="00D2436F" w:rsidRDefault="00D2436F" w:rsidP="00D2436F">
      <w:pPr>
        <w:ind w:left="720" w:right="720"/>
        <w:rPr>
          <w:sz w:val="24"/>
          <w:szCs w:val="24"/>
        </w:rPr>
      </w:pPr>
    </w:p>
    <w:p w14:paraId="52BF9708" w14:textId="34FA4134" w:rsidR="00D2436F" w:rsidRDefault="00B3497F" w:rsidP="00B5519D">
      <w:pPr>
        <w:pStyle w:val="ListParagraph"/>
        <w:numPr>
          <w:ilvl w:val="0"/>
          <w:numId w:val="4"/>
        </w:numPr>
        <w:spacing w:line="360" w:lineRule="auto"/>
        <w:ind w:right="720"/>
        <w:jc w:val="both"/>
        <w:rPr>
          <w:sz w:val="24"/>
          <w:szCs w:val="24"/>
        </w:rPr>
      </w:pPr>
      <w:r w:rsidRPr="00B3497F">
        <w:rPr>
          <w:sz w:val="24"/>
          <w:szCs w:val="24"/>
        </w:rPr>
        <w:t>What are background suppression photoelectric switches designed for?</w:t>
      </w:r>
    </w:p>
    <w:p w14:paraId="3179F77D" w14:textId="77777777" w:rsidR="00E204C7" w:rsidRDefault="00E204C7" w:rsidP="00B5519D">
      <w:pPr>
        <w:spacing w:line="360" w:lineRule="auto"/>
        <w:ind w:right="720"/>
        <w:jc w:val="both"/>
        <w:rPr>
          <w:sz w:val="24"/>
          <w:szCs w:val="24"/>
        </w:rPr>
      </w:pPr>
    </w:p>
    <w:p w14:paraId="2F185665" w14:textId="77DA1565" w:rsidR="00E204C7" w:rsidRPr="00883BB5" w:rsidRDefault="00883BB5" w:rsidP="00B5519D">
      <w:pPr>
        <w:pStyle w:val="ListParagraph"/>
        <w:numPr>
          <w:ilvl w:val="0"/>
          <w:numId w:val="4"/>
        </w:numPr>
        <w:tabs>
          <w:tab w:val="left" w:pos="3421"/>
        </w:tabs>
        <w:spacing w:line="360" w:lineRule="auto"/>
        <w:ind w:right="720"/>
        <w:jc w:val="both"/>
        <w:rPr>
          <w:spacing w:val="-7"/>
          <w:sz w:val="24"/>
          <w:szCs w:val="24"/>
        </w:rPr>
      </w:pPr>
      <w:r w:rsidRPr="00883BB5">
        <w:rPr>
          <w:spacing w:val="-7"/>
          <w:sz w:val="24"/>
          <w:szCs w:val="24"/>
        </w:rPr>
        <w:t>How do the background suppression photoelectric switches ignore the</w:t>
      </w:r>
      <w:r>
        <w:rPr>
          <w:spacing w:val="-7"/>
          <w:sz w:val="24"/>
          <w:szCs w:val="24"/>
        </w:rPr>
        <w:t xml:space="preserve"> </w:t>
      </w:r>
      <w:r w:rsidRPr="00883BB5">
        <w:rPr>
          <w:spacing w:val="-7"/>
          <w:sz w:val="24"/>
          <w:szCs w:val="24"/>
        </w:rPr>
        <w:t>background behind the target?</w:t>
      </w:r>
    </w:p>
    <w:p w14:paraId="53B72E51" w14:textId="77777777" w:rsidR="00E204C7" w:rsidRPr="006D6337" w:rsidRDefault="00E204C7" w:rsidP="00B5519D">
      <w:pPr>
        <w:pStyle w:val="BodyText"/>
        <w:spacing w:before="2" w:line="360" w:lineRule="auto"/>
        <w:ind w:left="720" w:right="720"/>
        <w:jc w:val="both"/>
        <w:rPr>
          <w:sz w:val="24"/>
          <w:szCs w:val="24"/>
        </w:rPr>
      </w:pPr>
    </w:p>
    <w:p w14:paraId="4E0EAEA8" w14:textId="5B512A51" w:rsidR="00E204C7" w:rsidRDefault="001574C5" w:rsidP="00B5519D">
      <w:pPr>
        <w:pStyle w:val="ListParagraph"/>
        <w:numPr>
          <w:ilvl w:val="0"/>
          <w:numId w:val="4"/>
        </w:numPr>
        <w:tabs>
          <w:tab w:val="left" w:pos="3421"/>
        </w:tabs>
        <w:spacing w:before="2" w:line="360" w:lineRule="auto"/>
        <w:ind w:right="720"/>
        <w:jc w:val="both"/>
        <w:rPr>
          <w:sz w:val="24"/>
          <w:szCs w:val="24"/>
        </w:rPr>
      </w:pPr>
      <w:r w:rsidRPr="001574C5">
        <w:rPr>
          <w:sz w:val="24"/>
          <w:szCs w:val="24"/>
        </w:rPr>
        <w:t>Name two advantages of Background Suppression Photoelectric Switches.</w:t>
      </w:r>
    </w:p>
    <w:p w14:paraId="3C76EFAA" w14:textId="77777777" w:rsidR="0068380F" w:rsidRPr="00B5519D" w:rsidRDefault="0068380F" w:rsidP="00B5519D">
      <w:pPr>
        <w:tabs>
          <w:tab w:val="left" w:pos="3421"/>
        </w:tabs>
        <w:spacing w:before="2" w:line="360" w:lineRule="auto"/>
        <w:ind w:right="720"/>
        <w:jc w:val="both"/>
        <w:rPr>
          <w:sz w:val="24"/>
          <w:szCs w:val="24"/>
        </w:rPr>
      </w:pPr>
    </w:p>
    <w:p w14:paraId="244F4B09" w14:textId="591A63F0" w:rsidR="00E204C7" w:rsidRDefault="0068380F" w:rsidP="00B5519D">
      <w:pPr>
        <w:pStyle w:val="ListParagraph"/>
        <w:numPr>
          <w:ilvl w:val="0"/>
          <w:numId w:val="4"/>
        </w:num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  <w:r w:rsidRPr="0068380F">
        <w:rPr>
          <w:spacing w:val="-1"/>
          <w:sz w:val="24"/>
          <w:szCs w:val="24"/>
        </w:rPr>
        <w:t>Explain how background suppression photoelectric switches can detect objects</w:t>
      </w:r>
      <w:r w:rsidR="00AF07E0">
        <w:rPr>
          <w:spacing w:val="-1"/>
          <w:sz w:val="24"/>
          <w:szCs w:val="24"/>
        </w:rPr>
        <w:t xml:space="preserve"> </w:t>
      </w:r>
      <w:r w:rsidRPr="00AF07E0">
        <w:rPr>
          <w:spacing w:val="-1"/>
          <w:sz w:val="24"/>
          <w:szCs w:val="24"/>
        </w:rPr>
        <w:t>in front and behind the nominal sensing distance of the switch.</w:t>
      </w:r>
      <w:r w:rsidRPr="00AF07E0">
        <w:rPr>
          <w:spacing w:val="-1"/>
          <w:sz w:val="24"/>
          <w:szCs w:val="24"/>
        </w:rPr>
        <w:t xml:space="preserve"> </w:t>
      </w:r>
    </w:p>
    <w:p w14:paraId="392519EF" w14:textId="77777777" w:rsidR="00B5519D" w:rsidRPr="00B5519D" w:rsidRDefault="00B5519D" w:rsidP="00B5519D">
      <w:pPr>
        <w:pStyle w:val="ListParagraph"/>
        <w:rPr>
          <w:spacing w:val="-1"/>
          <w:sz w:val="24"/>
          <w:szCs w:val="24"/>
        </w:rPr>
      </w:pPr>
    </w:p>
    <w:p w14:paraId="5C6F693C" w14:textId="77777777" w:rsidR="00B5519D" w:rsidRDefault="00B5519D" w:rsidP="00B5519D">
      <w:pPr>
        <w:pStyle w:val="ListParagraph"/>
        <w:tabs>
          <w:tab w:val="left" w:pos="3421"/>
        </w:tabs>
        <w:spacing w:before="1" w:line="360" w:lineRule="auto"/>
        <w:ind w:left="1080" w:right="720" w:firstLine="0"/>
        <w:jc w:val="both"/>
        <w:rPr>
          <w:spacing w:val="-1"/>
          <w:sz w:val="24"/>
          <w:szCs w:val="24"/>
        </w:rPr>
      </w:pPr>
    </w:p>
    <w:p w14:paraId="372812EB" w14:textId="4E6C6698" w:rsidR="00375009" w:rsidRDefault="00375009" w:rsidP="00B5519D">
      <w:pPr>
        <w:pStyle w:val="ListParagraph"/>
        <w:numPr>
          <w:ilvl w:val="0"/>
          <w:numId w:val="4"/>
        </w:num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  <w:r>
        <w:rPr>
          <w:spacing w:val="-1"/>
          <w:sz w:val="24"/>
          <w:szCs w:val="24"/>
        </w:rPr>
        <w:t xml:space="preserve">At what distance should the </w:t>
      </w:r>
      <w:r w:rsidR="00B5519D">
        <w:rPr>
          <w:spacing w:val="-1"/>
          <w:sz w:val="24"/>
          <w:szCs w:val="24"/>
        </w:rPr>
        <w:t>target be distanced from the background for reliable operation?</w:t>
      </w:r>
    </w:p>
    <w:p w14:paraId="7408F2DD" w14:textId="77777777" w:rsidR="00B5519D" w:rsidRDefault="00B5519D" w:rsidP="00B5519D">
      <w:pPr>
        <w:pStyle w:val="ListParagraph"/>
        <w:tabs>
          <w:tab w:val="left" w:pos="3421"/>
        </w:tabs>
        <w:spacing w:before="1" w:line="360" w:lineRule="auto"/>
        <w:ind w:left="1080" w:right="720" w:firstLine="0"/>
        <w:jc w:val="both"/>
        <w:rPr>
          <w:spacing w:val="-1"/>
          <w:sz w:val="24"/>
          <w:szCs w:val="24"/>
        </w:rPr>
      </w:pPr>
    </w:p>
    <w:p w14:paraId="093F7EFA" w14:textId="47B476DF" w:rsidR="00AF07E0" w:rsidRDefault="00AF07E0" w:rsidP="00B5519D">
      <w:p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</w:p>
    <w:p w14:paraId="292ADF01" w14:textId="77777777" w:rsidR="00375009" w:rsidRPr="00375009" w:rsidRDefault="00375009" w:rsidP="00375009">
      <w:p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</w:p>
    <w:p w14:paraId="16897941" w14:textId="77777777" w:rsidR="00E204C7" w:rsidRPr="00E204C7" w:rsidRDefault="00E204C7" w:rsidP="00E204C7">
      <w:pPr>
        <w:pStyle w:val="ListParagraph"/>
        <w:rPr>
          <w:sz w:val="24"/>
          <w:szCs w:val="24"/>
        </w:rPr>
      </w:pPr>
    </w:p>
    <w:p w14:paraId="2EF560A5" w14:textId="09F5374B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1F56E355" w14:textId="635BF85D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A53E25F" w14:textId="5F204781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7463F667" w14:textId="39F0C5C1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64DF4C29" w14:textId="6579B2EF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08D26633" w14:textId="0AA7712C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4AD52C4" w14:textId="184D025F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D60AFD5" w14:textId="6146567E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627110FD" w14:textId="26A5A55C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3BC58008" w14:textId="094F72CA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47F36EFF" w14:textId="60F60EA4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A9C99E5" w14:textId="77777777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79EB5431" w14:textId="219D278F" w:rsidR="00D2436F" w:rsidRPr="006D6337" w:rsidRDefault="00D2436F" w:rsidP="00E204C7">
      <w:pPr>
        <w:ind w:right="720"/>
        <w:rPr>
          <w:sz w:val="24"/>
          <w:szCs w:val="24"/>
        </w:rPr>
        <w:sectPr w:rsidR="00D2436F" w:rsidRPr="006D6337">
          <w:pgSz w:w="12240" w:h="15840"/>
          <w:pgMar w:top="1280" w:right="540" w:bottom="920" w:left="540" w:header="946" w:footer="724" w:gutter="0"/>
          <w:cols w:space="720"/>
        </w:sectPr>
      </w:pPr>
    </w:p>
    <w:p w14:paraId="0AB460D2" w14:textId="584A1C51" w:rsidR="00983054" w:rsidRPr="006D6337" w:rsidRDefault="00983054" w:rsidP="00E204C7">
      <w:pPr>
        <w:pStyle w:val="BodyText"/>
        <w:ind w:right="720"/>
        <w:rPr>
          <w:sz w:val="24"/>
          <w:szCs w:val="24"/>
        </w:rPr>
      </w:pPr>
    </w:p>
    <w:p w14:paraId="44F30B8A" w14:textId="77777777" w:rsidR="00983054" w:rsidRPr="006D6337" w:rsidRDefault="00983054" w:rsidP="006D6337">
      <w:pPr>
        <w:pStyle w:val="BodyText"/>
        <w:spacing w:before="1"/>
        <w:ind w:left="720" w:right="720"/>
        <w:rPr>
          <w:sz w:val="24"/>
          <w:szCs w:val="24"/>
        </w:rPr>
      </w:pPr>
    </w:p>
    <w:bookmarkEnd w:id="0"/>
    <w:sectPr w:rsidR="00983054" w:rsidRPr="006D6337">
      <w:pgSz w:w="12240" w:h="15840"/>
      <w:pgMar w:top="1280" w:right="540" w:bottom="920" w:left="540" w:header="946" w:footer="7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2E635" w14:textId="77777777" w:rsidR="00130B5A" w:rsidRDefault="00E204C7">
      <w:r>
        <w:separator/>
      </w:r>
    </w:p>
  </w:endnote>
  <w:endnote w:type="continuationSeparator" w:id="0">
    <w:p w14:paraId="3FAD337E" w14:textId="77777777" w:rsidR="00130B5A" w:rsidRDefault="00E20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DBAD2" w14:textId="785A728F" w:rsidR="00983054" w:rsidRDefault="00E204C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72064" behindDoc="1" locked="0" layoutInCell="1" allowOverlap="1" wp14:anchorId="3B07B04B" wp14:editId="65D6B13E">
              <wp:simplePos x="0" y="0"/>
              <wp:positionH relativeFrom="page">
                <wp:posOffset>444500</wp:posOffset>
              </wp:positionH>
              <wp:positionV relativeFrom="page">
                <wp:posOffset>9458960</wp:posOffset>
              </wp:positionV>
              <wp:extent cx="227965" cy="153670"/>
              <wp:effectExtent l="0" t="0" r="0" b="0"/>
              <wp:wrapNone/>
              <wp:docPr id="72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9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F2CE11" w14:textId="579F6F5A" w:rsidR="00983054" w:rsidRDefault="00983054">
                          <w:pPr>
                            <w:spacing w:before="1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07B04B" id="_x0000_t202" coordsize="21600,21600" o:spt="202" path="m,l,21600r21600,l21600,xe">
              <v:stroke joinstyle="miter"/>
              <v:path gradientshapeok="t" o:connecttype="rect"/>
            </v:shapetype>
            <v:shape id="docshape6" o:spid="_x0000_s1026" type="#_x0000_t202" style="position:absolute;margin-left:35pt;margin-top:744.8pt;width:17.95pt;height:12.1pt;z-index:-25164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" filled="f" stroked="f">
              <v:textbox inset="0,0,0,0">
                <w:txbxContent>
                  <w:p w14:paraId="7DF2CE11" w14:textId="579F6F5A" w:rsidR="00983054" w:rsidRDefault="00983054">
                    <w:pPr>
                      <w:spacing w:before="1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34C18" w14:textId="19A8A1AA" w:rsidR="00983054" w:rsidRDefault="00E204C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102EEE2" wp14:editId="2EDE1A6D">
              <wp:simplePos x="0" y="0"/>
              <wp:positionH relativeFrom="page">
                <wp:posOffset>7138035</wp:posOffset>
              </wp:positionH>
              <wp:positionV relativeFrom="page">
                <wp:posOffset>9458960</wp:posOffset>
              </wp:positionV>
              <wp:extent cx="227965" cy="153670"/>
              <wp:effectExtent l="0" t="0" r="0" b="0"/>
              <wp:wrapNone/>
              <wp:docPr id="71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9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600736" w14:textId="562153FA" w:rsidR="00983054" w:rsidRDefault="00983054">
                          <w:pPr>
                            <w:spacing w:before="1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02EEE2" id="_x0000_t202" coordsize="21600,21600" o:spt="202" path="m,l,21600r21600,l21600,xe">
              <v:stroke joinstyle="miter"/>
              <v:path gradientshapeok="t" o:connecttype="rect"/>
            </v:shapetype>
            <v:shape id="docshape5" o:spid="_x0000_s1027" type="#_x0000_t202" style="position:absolute;margin-left:562.05pt;margin-top:744.8pt;width:17.95pt;height:12.1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" filled="f" stroked="f">
              <v:textbox inset="0,0,0,0">
                <w:txbxContent>
                  <w:p w14:paraId="72600736" w14:textId="562153FA" w:rsidR="00983054" w:rsidRDefault="00983054">
                    <w:pPr>
                      <w:spacing w:before="1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D6D50" w14:textId="77777777" w:rsidR="00130B5A" w:rsidRDefault="00E204C7">
      <w:r>
        <w:separator/>
      </w:r>
    </w:p>
  </w:footnote>
  <w:footnote w:type="continuationSeparator" w:id="0">
    <w:p w14:paraId="65C21241" w14:textId="77777777" w:rsidR="00130B5A" w:rsidRDefault="00E204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6703"/>
    <w:multiLevelType w:val="hybridMultilevel"/>
    <w:tmpl w:val="68B6A44E"/>
    <w:lvl w:ilvl="0" w:tplc="FFFFFFFF">
      <w:start w:val="1"/>
      <w:numFmt w:val="decimal"/>
      <w:lvlText w:val="%1."/>
      <w:lvlJc w:val="left"/>
      <w:pPr>
        <w:ind w:left="2927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1" w15:restartNumberingAfterBreak="0">
    <w:nsid w:val="0FDE7B36"/>
    <w:multiLevelType w:val="hybridMultilevel"/>
    <w:tmpl w:val="BFEEC7B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90614C"/>
    <w:multiLevelType w:val="hybridMultilevel"/>
    <w:tmpl w:val="FA5AD938"/>
    <w:lvl w:ilvl="0" w:tplc="C18C9D66">
      <w:numFmt w:val="bullet"/>
      <w:lvlText w:val="•"/>
      <w:lvlJc w:val="left"/>
      <w:pPr>
        <w:ind w:left="3328" w:hanging="269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8B2E9EE">
      <w:numFmt w:val="bullet"/>
      <w:lvlText w:val="•"/>
      <w:lvlJc w:val="left"/>
      <w:pPr>
        <w:ind w:left="4104" w:hanging="269"/>
      </w:pPr>
      <w:rPr>
        <w:rFonts w:hint="default"/>
        <w:lang w:val="en-US" w:eastAsia="en-US" w:bidi="ar-SA"/>
      </w:rPr>
    </w:lvl>
    <w:lvl w:ilvl="2" w:tplc="04208286">
      <w:numFmt w:val="bullet"/>
      <w:lvlText w:val="•"/>
      <w:lvlJc w:val="left"/>
      <w:pPr>
        <w:ind w:left="4888" w:hanging="269"/>
      </w:pPr>
      <w:rPr>
        <w:rFonts w:hint="default"/>
        <w:lang w:val="en-US" w:eastAsia="en-US" w:bidi="ar-SA"/>
      </w:rPr>
    </w:lvl>
    <w:lvl w:ilvl="3" w:tplc="B0F4FEC2">
      <w:numFmt w:val="bullet"/>
      <w:lvlText w:val="•"/>
      <w:lvlJc w:val="left"/>
      <w:pPr>
        <w:ind w:left="5672" w:hanging="269"/>
      </w:pPr>
      <w:rPr>
        <w:rFonts w:hint="default"/>
        <w:lang w:val="en-US" w:eastAsia="en-US" w:bidi="ar-SA"/>
      </w:rPr>
    </w:lvl>
    <w:lvl w:ilvl="4" w:tplc="FC4815FA">
      <w:numFmt w:val="bullet"/>
      <w:lvlText w:val="•"/>
      <w:lvlJc w:val="left"/>
      <w:pPr>
        <w:ind w:left="6456" w:hanging="269"/>
      </w:pPr>
      <w:rPr>
        <w:rFonts w:hint="default"/>
        <w:lang w:val="en-US" w:eastAsia="en-US" w:bidi="ar-SA"/>
      </w:rPr>
    </w:lvl>
    <w:lvl w:ilvl="5" w:tplc="54BC3BE4">
      <w:numFmt w:val="bullet"/>
      <w:lvlText w:val="•"/>
      <w:lvlJc w:val="left"/>
      <w:pPr>
        <w:ind w:left="7240" w:hanging="269"/>
      </w:pPr>
      <w:rPr>
        <w:rFonts w:hint="default"/>
        <w:lang w:val="en-US" w:eastAsia="en-US" w:bidi="ar-SA"/>
      </w:rPr>
    </w:lvl>
    <w:lvl w:ilvl="6" w:tplc="FF9E011E">
      <w:numFmt w:val="bullet"/>
      <w:lvlText w:val="•"/>
      <w:lvlJc w:val="left"/>
      <w:pPr>
        <w:ind w:left="8024" w:hanging="269"/>
      </w:pPr>
      <w:rPr>
        <w:rFonts w:hint="default"/>
        <w:lang w:val="en-US" w:eastAsia="en-US" w:bidi="ar-SA"/>
      </w:rPr>
    </w:lvl>
    <w:lvl w:ilvl="7" w:tplc="1BE8DDFA">
      <w:numFmt w:val="bullet"/>
      <w:lvlText w:val="•"/>
      <w:lvlJc w:val="left"/>
      <w:pPr>
        <w:ind w:left="8808" w:hanging="269"/>
      </w:pPr>
      <w:rPr>
        <w:rFonts w:hint="default"/>
        <w:lang w:val="en-US" w:eastAsia="en-US" w:bidi="ar-SA"/>
      </w:rPr>
    </w:lvl>
    <w:lvl w:ilvl="8" w:tplc="495845C8">
      <w:numFmt w:val="bullet"/>
      <w:lvlText w:val="•"/>
      <w:lvlJc w:val="left"/>
      <w:pPr>
        <w:ind w:left="9592" w:hanging="269"/>
      </w:pPr>
      <w:rPr>
        <w:rFonts w:hint="default"/>
        <w:lang w:val="en-US" w:eastAsia="en-US" w:bidi="ar-SA"/>
      </w:rPr>
    </w:lvl>
  </w:abstractNum>
  <w:abstractNum w:abstractNumId="3" w15:restartNumberingAfterBreak="0">
    <w:nsid w:val="1C1D330D"/>
    <w:multiLevelType w:val="hybridMultilevel"/>
    <w:tmpl w:val="5F54B84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5C50A7"/>
    <w:multiLevelType w:val="hybridMultilevel"/>
    <w:tmpl w:val="48CE53C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1779A"/>
    <w:multiLevelType w:val="hybridMultilevel"/>
    <w:tmpl w:val="68B6A44E"/>
    <w:lvl w:ilvl="0" w:tplc="FFFFFFFF">
      <w:start w:val="1"/>
      <w:numFmt w:val="decimal"/>
      <w:lvlText w:val="%1."/>
      <w:lvlJc w:val="left"/>
      <w:pPr>
        <w:ind w:left="2927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6" w15:restartNumberingAfterBreak="0">
    <w:nsid w:val="4F6D5C2C"/>
    <w:multiLevelType w:val="hybridMultilevel"/>
    <w:tmpl w:val="8F5EB2D6"/>
    <w:lvl w:ilvl="0" w:tplc="55FC1E7E">
      <w:start w:val="1"/>
      <w:numFmt w:val="decimal"/>
      <w:lvlText w:val="%1."/>
      <w:lvlJc w:val="left"/>
      <w:pPr>
        <w:ind w:left="2556" w:hanging="361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4CCA4AD4">
      <w:numFmt w:val="bullet"/>
      <w:lvlText w:val="•"/>
      <w:lvlJc w:val="left"/>
      <w:pPr>
        <w:ind w:left="3420" w:hanging="361"/>
      </w:pPr>
      <w:rPr>
        <w:rFonts w:hint="default"/>
        <w:lang w:val="en-US" w:eastAsia="en-US" w:bidi="ar-SA"/>
      </w:rPr>
    </w:lvl>
    <w:lvl w:ilvl="2" w:tplc="1138E056">
      <w:numFmt w:val="bullet"/>
      <w:lvlText w:val="•"/>
      <w:lvlJc w:val="left"/>
      <w:pPr>
        <w:ind w:left="4280" w:hanging="361"/>
      </w:pPr>
      <w:rPr>
        <w:rFonts w:hint="default"/>
        <w:lang w:val="en-US" w:eastAsia="en-US" w:bidi="ar-SA"/>
      </w:rPr>
    </w:lvl>
    <w:lvl w:ilvl="3" w:tplc="F7286D2C">
      <w:numFmt w:val="bullet"/>
      <w:lvlText w:val="•"/>
      <w:lvlJc w:val="left"/>
      <w:pPr>
        <w:ind w:left="5140" w:hanging="361"/>
      </w:pPr>
      <w:rPr>
        <w:rFonts w:hint="default"/>
        <w:lang w:val="en-US" w:eastAsia="en-US" w:bidi="ar-SA"/>
      </w:rPr>
    </w:lvl>
    <w:lvl w:ilvl="4" w:tplc="CF720484">
      <w:numFmt w:val="bullet"/>
      <w:lvlText w:val="•"/>
      <w:lvlJc w:val="left"/>
      <w:pPr>
        <w:ind w:left="6000" w:hanging="361"/>
      </w:pPr>
      <w:rPr>
        <w:rFonts w:hint="default"/>
        <w:lang w:val="en-US" w:eastAsia="en-US" w:bidi="ar-SA"/>
      </w:rPr>
    </w:lvl>
    <w:lvl w:ilvl="5" w:tplc="ABD0008A">
      <w:numFmt w:val="bullet"/>
      <w:lvlText w:val="•"/>
      <w:lvlJc w:val="left"/>
      <w:pPr>
        <w:ind w:left="6860" w:hanging="361"/>
      </w:pPr>
      <w:rPr>
        <w:rFonts w:hint="default"/>
        <w:lang w:val="en-US" w:eastAsia="en-US" w:bidi="ar-SA"/>
      </w:rPr>
    </w:lvl>
    <w:lvl w:ilvl="6" w:tplc="F3CA4006">
      <w:numFmt w:val="bullet"/>
      <w:lvlText w:val="•"/>
      <w:lvlJc w:val="left"/>
      <w:pPr>
        <w:ind w:left="7720" w:hanging="361"/>
      </w:pPr>
      <w:rPr>
        <w:rFonts w:hint="default"/>
        <w:lang w:val="en-US" w:eastAsia="en-US" w:bidi="ar-SA"/>
      </w:rPr>
    </w:lvl>
    <w:lvl w:ilvl="7" w:tplc="7F58DE5C">
      <w:numFmt w:val="bullet"/>
      <w:lvlText w:val="•"/>
      <w:lvlJc w:val="left"/>
      <w:pPr>
        <w:ind w:left="8580" w:hanging="361"/>
      </w:pPr>
      <w:rPr>
        <w:rFonts w:hint="default"/>
        <w:lang w:val="en-US" w:eastAsia="en-US" w:bidi="ar-SA"/>
      </w:rPr>
    </w:lvl>
    <w:lvl w:ilvl="8" w:tplc="FFD4FF32">
      <w:numFmt w:val="bullet"/>
      <w:lvlText w:val="•"/>
      <w:lvlJc w:val="left"/>
      <w:pPr>
        <w:ind w:left="9440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57B87F0C"/>
    <w:multiLevelType w:val="hybridMultilevel"/>
    <w:tmpl w:val="68B6A44E"/>
    <w:lvl w:ilvl="0" w:tplc="E12AC754">
      <w:start w:val="1"/>
      <w:numFmt w:val="decimal"/>
      <w:lvlText w:val="%1."/>
      <w:lvlJc w:val="left"/>
      <w:pPr>
        <w:ind w:left="9555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8E141BCC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AD30A9C2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2244E018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B0B0CF4E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9F4A470A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CF1A9C18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DD580898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1ACA38AA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61EE3BAC"/>
    <w:multiLevelType w:val="hybridMultilevel"/>
    <w:tmpl w:val="5F54B84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bMwsjA0NDY3NrRQ0lEKTi0uzszPAykwqgUA3aL3LSwAAAA="/>
  </w:docVars>
  <w:rsids>
    <w:rsidRoot w:val="00983054"/>
    <w:rsid w:val="0000458F"/>
    <w:rsid w:val="00013910"/>
    <w:rsid w:val="000236C1"/>
    <w:rsid w:val="00045DC3"/>
    <w:rsid w:val="00062140"/>
    <w:rsid w:val="000D2660"/>
    <w:rsid w:val="000E4BC4"/>
    <w:rsid w:val="001039AB"/>
    <w:rsid w:val="00113195"/>
    <w:rsid w:val="00130B5A"/>
    <w:rsid w:val="001574C5"/>
    <w:rsid w:val="00157B5E"/>
    <w:rsid w:val="001700DA"/>
    <w:rsid w:val="001B093E"/>
    <w:rsid w:val="001F5682"/>
    <w:rsid w:val="00264464"/>
    <w:rsid w:val="00265EF9"/>
    <w:rsid w:val="00327694"/>
    <w:rsid w:val="00351B76"/>
    <w:rsid w:val="00375009"/>
    <w:rsid w:val="003E3F7A"/>
    <w:rsid w:val="00447D80"/>
    <w:rsid w:val="00474033"/>
    <w:rsid w:val="00485EE0"/>
    <w:rsid w:val="00492D04"/>
    <w:rsid w:val="004C08F4"/>
    <w:rsid w:val="004E195A"/>
    <w:rsid w:val="0058005C"/>
    <w:rsid w:val="005D54E4"/>
    <w:rsid w:val="0068380F"/>
    <w:rsid w:val="006973CB"/>
    <w:rsid w:val="006D6337"/>
    <w:rsid w:val="006F74AB"/>
    <w:rsid w:val="00747854"/>
    <w:rsid w:val="007908FF"/>
    <w:rsid w:val="007A724C"/>
    <w:rsid w:val="007C170B"/>
    <w:rsid w:val="007F5E0D"/>
    <w:rsid w:val="00822DE3"/>
    <w:rsid w:val="00841EEA"/>
    <w:rsid w:val="008430A2"/>
    <w:rsid w:val="00883BB5"/>
    <w:rsid w:val="008F0D69"/>
    <w:rsid w:val="00921696"/>
    <w:rsid w:val="0095133D"/>
    <w:rsid w:val="00954549"/>
    <w:rsid w:val="009663B7"/>
    <w:rsid w:val="00983054"/>
    <w:rsid w:val="00992C16"/>
    <w:rsid w:val="00A6392F"/>
    <w:rsid w:val="00AC1450"/>
    <w:rsid w:val="00AE2A98"/>
    <w:rsid w:val="00AF07E0"/>
    <w:rsid w:val="00B05A77"/>
    <w:rsid w:val="00B267E3"/>
    <w:rsid w:val="00B3497F"/>
    <w:rsid w:val="00B41EE8"/>
    <w:rsid w:val="00B5329A"/>
    <w:rsid w:val="00B5519D"/>
    <w:rsid w:val="00BB7283"/>
    <w:rsid w:val="00BF06D3"/>
    <w:rsid w:val="00C12289"/>
    <w:rsid w:val="00C31370"/>
    <w:rsid w:val="00C51D23"/>
    <w:rsid w:val="00C572DE"/>
    <w:rsid w:val="00CD79A2"/>
    <w:rsid w:val="00CF3AB8"/>
    <w:rsid w:val="00D2436F"/>
    <w:rsid w:val="00D3655A"/>
    <w:rsid w:val="00D907AE"/>
    <w:rsid w:val="00E204C7"/>
    <w:rsid w:val="00E71239"/>
    <w:rsid w:val="00F033D6"/>
    <w:rsid w:val="00F2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73A4C24"/>
  <w15:docId w15:val="{5D3A7589-8C2C-4B69-871E-790C7932C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195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2195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930" w:hanging="28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5EE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5EE0"/>
    <w:rPr>
      <w:rFonts w:ascii="Arial" w:eastAsia="Arial" w:hAnsi="Arial" w:cs="Arial"/>
    </w:rPr>
  </w:style>
  <w:style w:type="character" w:customStyle="1" w:styleId="fontstyle01">
    <w:name w:val="fontstyle01"/>
    <w:basedOn w:val="DefaultParagraphFont"/>
    <w:rsid w:val="00485E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E3F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686C7-C7C0-4205-84CC-5C3CD8AFF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92</Words>
  <Characters>508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2606-00 Sensors Student Manual.pdf</vt:lpstr>
    </vt:vector>
  </TitlesOfParts>
  <Company/>
  <LinksUpToDate>false</LinksUpToDate>
  <CharactersWithSpaces>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606-00 Sensors Student Manual.pdf</dc:title>
  <dc:creator>RIMMS-LAB-Laptop</dc:creator>
  <cp:lastModifiedBy>Amna Zameer</cp:lastModifiedBy>
  <cp:revision>2</cp:revision>
  <dcterms:created xsi:type="dcterms:W3CDTF">2022-03-13T10:02:00Z</dcterms:created>
  <dcterms:modified xsi:type="dcterms:W3CDTF">2022-03-13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6T00:00:00Z</vt:filetime>
  </property>
  <property fmtid="{D5CDD505-2E9C-101B-9397-08002B2CF9AE}" pid="3" name="LastSaved">
    <vt:filetime>2022-02-20T00:00:00Z</vt:filetime>
  </property>
</Properties>
</file>